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47435" w14:textId="77777777" w:rsidR="004446AD" w:rsidRPr="0005486E" w:rsidRDefault="00DA385C" w:rsidP="00006BCA">
      <w:pPr>
        <w:pStyle w:val="Title"/>
        <w:rPr>
          <w:rFonts w:ascii="Calibri" w:hAnsi="Calibri" w:cs="Calibri"/>
          <w:b/>
          <w:bCs/>
          <w:sz w:val="22"/>
          <w:szCs w:val="22"/>
        </w:rPr>
      </w:pPr>
      <w:r w:rsidRPr="0005486E">
        <w:rPr>
          <w:rFonts w:ascii="Calibri" w:hAnsi="Calibri" w:cs="Calibri"/>
          <w:b/>
          <w:bCs/>
          <w:sz w:val="22"/>
          <w:szCs w:val="22"/>
        </w:rPr>
        <w:t>Bhupinder Kumar</w:t>
      </w:r>
      <w:r w:rsidR="00006BCA" w:rsidRPr="0005486E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16FE93E5" w14:textId="316C8B6C" w:rsidR="000B5ECA" w:rsidRPr="0005486E" w:rsidRDefault="0005486E" w:rsidP="00006BCA">
      <w:pPr>
        <w:pStyle w:val="Title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Irvine, </w:t>
      </w:r>
      <w:r w:rsidR="000B5ECA" w:rsidRPr="0005486E">
        <w:rPr>
          <w:rFonts w:ascii="Calibri" w:hAnsi="Calibri" w:cs="Calibri"/>
          <w:sz w:val="22"/>
          <w:szCs w:val="22"/>
        </w:rPr>
        <w:t>California</w:t>
      </w:r>
      <w:r w:rsidR="00DA385C" w:rsidRPr="0005486E">
        <w:rPr>
          <w:rFonts w:ascii="Calibri" w:hAnsi="Calibri" w:cs="Calibri"/>
          <w:sz w:val="22"/>
          <w:szCs w:val="22"/>
        </w:rPr>
        <w:t xml:space="preserve">, </w:t>
      </w:r>
      <w:r w:rsidR="000B5ECA" w:rsidRPr="0005486E">
        <w:rPr>
          <w:rFonts w:ascii="Calibri" w:hAnsi="Calibri" w:cs="Calibri"/>
          <w:sz w:val="22"/>
          <w:szCs w:val="22"/>
        </w:rPr>
        <w:t>United States</w:t>
      </w:r>
    </w:p>
    <w:p w14:paraId="589DB390" w14:textId="216ABDC3" w:rsidR="00006BCA" w:rsidRPr="0005486E" w:rsidRDefault="004A5149" w:rsidP="00006BCA">
      <w:pPr>
        <w:pStyle w:val="Title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 </w:t>
      </w:r>
    </w:p>
    <w:p w14:paraId="34FE6E69" w14:textId="05950248" w:rsidR="00E942BD" w:rsidRPr="0005486E" w:rsidRDefault="001654AB" w:rsidP="00F554BF">
      <w:pPr>
        <w:pStyle w:val="ListParagraph"/>
        <w:numPr>
          <w:ilvl w:val="0"/>
          <w:numId w:val="25"/>
        </w:numPr>
        <w:rPr>
          <w:rFonts w:ascii="Calibri" w:hAnsi="Calibri" w:cs="Calibri"/>
        </w:rPr>
      </w:pPr>
      <w:hyperlink r:id="rId7" w:history="1">
        <w:r w:rsidR="001818B1" w:rsidRPr="0005486E">
          <w:rPr>
            <w:rStyle w:val="Hyperlink"/>
            <w:rFonts w:ascii="Calibri" w:hAnsi="Calibri" w:cs="Calibri"/>
          </w:rPr>
          <w:t>bhupinderkumarcs@gmail.com</w:t>
        </w:r>
      </w:hyperlink>
      <w:r w:rsidR="000B5ECA" w:rsidRPr="0005486E">
        <w:rPr>
          <w:rFonts w:ascii="Calibri" w:hAnsi="Calibri" w:cs="Calibri"/>
        </w:rPr>
        <w:t xml:space="preserve">    </w:t>
      </w:r>
      <w:r w:rsidR="00F554BF" w:rsidRPr="0005486E">
        <w:rPr>
          <w:rFonts w:ascii="Calibri" w:hAnsi="Calibri" w:cs="Calibri"/>
          <w:noProof/>
        </w:rPr>
        <w:drawing>
          <wp:inline distT="0" distB="0" distL="0" distR="0" wp14:anchorId="5B39AB34" wp14:editId="4E69D676">
            <wp:extent cx="190499" cy="190499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499" cy="19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5ECA" w:rsidRPr="0005486E">
        <w:rPr>
          <w:rFonts w:ascii="Calibri" w:hAnsi="Calibri" w:cs="Calibri"/>
        </w:rPr>
        <w:t xml:space="preserve"> </w:t>
      </w:r>
      <w:r w:rsidR="001818B1" w:rsidRPr="0005486E">
        <w:rPr>
          <w:rFonts w:ascii="Calibri" w:hAnsi="Calibri" w:cs="Calibri"/>
        </w:rPr>
        <w:t xml:space="preserve"> </w:t>
      </w:r>
      <w:hyperlink r:id="rId9" w:history="1">
        <w:r w:rsidR="000B5ECA" w:rsidRPr="0005486E">
          <w:rPr>
            <w:rFonts w:ascii="Calibri" w:hAnsi="Calibri" w:cs="Calibri"/>
          </w:rPr>
          <w:t>linkedin.com/in/bhupinderkumarcs</w:t>
        </w:r>
      </w:hyperlink>
      <w:r w:rsidR="00F554BF" w:rsidRPr="0005486E">
        <w:rPr>
          <w:rFonts w:ascii="Calibri" w:hAnsi="Calibri" w:cs="Calibri"/>
        </w:rPr>
        <w:t xml:space="preserve">  </w:t>
      </w:r>
      <w:r w:rsidR="00F554BF" w:rsidRPr="0005486E">
        <w:rPr>
          <w:rFonts w:ascii="Calibri" w:hAnsi="Calibri" w:cs="Calibri"/>
          <w:noProof/>
          <w:position w:val="-4"/>
        </w:rPr>
        <w:drawing>
          <wp:inline distT="0" distB="0" distL="0" distR="0" wp14:anchorId="5D818983" wp14:editId="4D8557F5">
            <wp:extent cx="159330" cy="159330"/>
            <wp:effectExtent l="0" t="0" r="0" b="0"/>
            <wp:docPr id="8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330" cy="1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54BF" w:rsidRPr="0005486E">
        <w:rPr>
          <w:rFonts w:ascii="Calibri" w:hAnsi="Calibri" w:cs="Calibri"/>
        </w:rPr>
        <w:t xml:space="preserve"> </w:t>
      </w:r>
      <w:r w:rsidR="001818B1" w:rsidRPr="0005486E">
        <w:rPr>
          <w:rFonts w:ascii="Calibri" w:hAnsi="Calibri" w:cs="Calibri"/>
        </w:rPr>
        <w:t xml:space="preserve"> </w:t>
      </w:r>
      <w:r w:rsidR="00F554BF" w:rsidRPr="0005486E">
        <w:rPr>
          <w:rFonts w:ascii="Calibri" w:hAnsi="Calibri" w:cs="Calibri"/>
        </w:rPr>
        <w:t>(949) 372 - 9846</w:t>
      </w:r>
    </w:p>
    <w:p w14:paraId="1FDE767B" w14:textId="4042D91F" w:rsidR="004446AD" w:rsidRPr="0005486E" w:rsidRDefault="00DA385C" w:rsidP="00006BCA">
      <w:pPr>
        <w:pStyle w:val="BodyText"/>
        <w:spacing w:line="369" w:lineRule="auto"/>
        <w:ind w:left="0" w:right="6552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  </w:t>
      </w:r>
    </w:p>
    <w:p w14:paraId="34741956" w14:textId="77777777" w:rsidR="004446AD" w:rsidRPr="0005486E" w:rsidRDefault="00DA385C">
      <w:pPr>
        <w:pStyle w:val="Heading1"/>
        <w:spacing w:before="75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Summary</w:t>
      </w:r>
    </w:p>
    <w:p w14:paraId="64FCCB1C" w14:textId="3DE3325A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1</w:t>
      </w:r>
      <w:r w:rsidR="00E942BD" w:rsidRPr="0005486E">
        <w:rPr>
          <w:rFonts w:ascii="Calibri" w:hAnsi="Calibri" w:cs="Calibri"/>
        </w:rPr>
        <w:t>0</w:t>
      </w:r>
      <w:r w:rsidRPr="0005486E">
        <w:rPr>
          <w:rFonts w:ascii="Calibri" w:hAnsi="Calibri" w:cs="Calibri"/>
        </w:rPr>
        <w:t xml:space="preserve">+ </w:t>
      </w:r>
      <w:r w:rsidR="00FA4AC6" w:rsidRPr="0005486E">
        <w:rPr>
          <w:rFonts w:ascii="Calibri" w:hAnsi="Calibri" w:cs="Calibri"/>
        </w:rPr>
        <w:t>years of experience in the field of QA/Automation and SDET Engineer</w:t>
      </w:r>
    </w:p>
    <w:p w14:paraId="7E49F35C" w14:textId="5302D5B3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Good experience in designing and architect modular and reusable automated test solutions that satisfy project requirements</w:t>
      </w:r>
    </w:p>
    <w:p w14:paraId="760A0E4C" w14:textId="67917A04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Expert in Java, Python, and C# (Data Structures, Algorithms, Problem Solving), SQL</w:t>
      </w:r>
    </w:p>
    <w:p w14:paraId="7AD37FCD" w14:textId="42FF95E2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AE5502">
        <w:rPr>
          <w:rFonts w:ascii="Calibri" w:hAnsi="Calibri" w:cs="Calibri"/>
          <w:b/>
          <w:bCs/>
        </w:rPr>
        <w:t>Expert in Service layer testing (REST API) using Python</w:t>
      </w:r>
    </w:p>
    <w:p w14:paraId="100B76A6" w14:textId="7692B929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Good experience in UI automation using Selenium and Cypress</w:t>
      </w:r>
    </w:p>
    <w:p w14:paraId="22D37920" w14:textId="0EDB69D2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reated REST API Framework using Python</w:t>
      </w:r>
    </w:p>
    <w:p w14:paraId="25DA8AA8" w14:textId="257DD642" w:rsidR="00FA4AC6" w:rsidRPr="00AE5502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AE5502">
        <w:rPr>
          <w:rFonts w:ascii="Calibri" w:hAnsi="Calibri" w:cs="Calibri"/>
          <w:b/>
          <w:bCs/>
        </w:rPr>
        <w:t>Created UI Automation Framework using Java and Selenium</w:t>
      </w:r>
    </w:p>
    <w:p w14:paraId="4C061431" w14:textId="2ECD2399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Good experience in Java testing framework TestNG</w:t>
      </w:r>
    </w:p>
    <w:p w14:paraId="20416861" w14:textId="75D646EA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Experience with Jenkins for CI/CD pipeline</w:t>
      </w:r>
    </w:p>
    <w:p w14:paraId="500F840E" w14:textId="43462E57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Good experience in qTest (Tricentis) test management tool</w:t>
      </w:r>
    </w:p>
    <w:p w14:paraId="1EDB2672" w14:textId="77777777" w:rsidR="004446AD" w:rsidRPr="0005486E" w:rsidRDefault="00DA385C" w:rsidP="004A5149">
      <w:pPr>
        <w:pStyle w:val="Heading1"/>
        <w:spacing w:before="215"/>
        <w:ind w:left="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Experience</w:t>
      </w:r>
    </w:p>
    <w:p w14:paraId="585EABB8" w14:textId="74C7E85F" w:rsidR="004446AD" w:rsidRPr="0005486E" w:rsidRDefault="002B2C89" w:rsidP="001F5A3F">
      <w:pPr>
        <w:pStyle w:val="Heading2"/>
        <w:spacing w:before="142"/>
        <w:ind w:left="0"/>
        <w:rPr>
          <w:rFonts w:ascii="Calibri" w:hAnsi="Calibri" w:cs="Calibri"/>
          <w:sz w:val="22"/>
          <w:szCs w:val="22"/>
        </w:rPr>
      </w:pPr>
      <w:bookmarkStart w:id="0" w:name="_Hlk104288217"/>
      <w:r>
        <w:rPr>
          <w:rFonts w:ascii="Calibri" w:hAnsi="Calibri" w:cs="Calibri"/>
          <w:sz w:val="22"/>
          <w:szCs w:val="22"/>
        </w:rPr>
        <w:t xml:space="preserve">  </w:t>
      </w:r>
      <w:r w:rsidR="00FA4AC6" w:rsidRPr="0005486E">
        <w:rPr>
          <w:rFonts w:ascii="Calibri" w:hAnsi="Calibri" w:cs="Calibri"/>
          <w:sz w:val="22"/>
          <w:szCs w:val="22"/>
        </w:rPr>
        <w:t xml:space="preserve">Software Development Engineer in Test </w:t>
      </w:r>
      <w:r w:rsidR="0022303A" w:rsidRPr="0005486E">
        <w:rPr>
          <w:rFonts w:ascii="Calibri" w:hAnsi="Calibri" w:cs="Calibri"/>
          <w:sz w:val="22"/>
          <w:szCs w:val="22"/>
        </w:rPr>
        <w:t>(</w:t>
      </w:r>
      <w:r w:rsidR="0005486E" w:rsidRPr="0005486E">
        <w:rPr>
          <w:rFonts w:ascii="Calibri" w:hAnsi="Calibri" w:cs="Calibri"/>
          <w:sz w:val="22"/>
          <w:szCs w:val="22"/>
        </w:rPr>
        <w:t xml:space="preserve">SDET) </w:t>
      </w:r>
      <w:r w:rsidR="0005486E">
        <w:rPr>
          <w:rFonts w:ascii="Calibri" w:hAnsi="Calibri" w:cs="Calibri"/>
          <w:sz w:val="22"/>
          <w:szCs w:val="22"/>
        </w:rPr>
        <w:t xml:space="preserve">              </w:t>
      </w:r>
      <w:r w:rsidR="00283E65">
        <w:rPr>
          <w:rFonts w:ascii="Calibri" w:hAnsi="Calibri" w:cs="Calibri"/>
          <w:sz w:val="22"/>
          <w:szCs w:val="22"/>
        </w:rPr>
        <w:t xml:space="preserve">  </w:t>
      </w:r>
      <w:r w:rsidR="0005486E" w:rsidRPr="0005486E">
        <w:rPr>
          <w:rFonts w:ascii="Calibri" w:hAnsi="Calibri" w:cs="Calibri"/>
          <w:sz w:val="22"/>
          <w:szCs w:val="22"/>
        </w:rPr>
        <w:t xml:space="preserve"> Capital Group                    </w:t>
      </w:r>
      <w:r w:rsidR="00283E65">
        <w:rPr>
          <w:rFonts w:ascii="Calibri" w:hAnsi="Calibri" w:cs="Calibri"/>
          <w:sz w:val="22"/>
          <w:szCs w:val="22"/>
        </w:rPr>
        <w:t xml:space="preserve">                 </w:t>
      </w:r>
      <w:r w:rsidR="001F5A3F" w:rsidRPr="0005486E">
        <w:rPr>
          <w:rFonts w:ascii="Calibri" w:hAnsi="Calibri" w:cs="Calibri"/>
          <w:sz w:val="22"/>
          <w:szCs w:val="22"/>
        </w:rPr>
        <w:t xml:space="preserve"> Jan 2019 – Present                                              </w:t>
      </w:r>
    </w:p>
    <w:p w14:paraId="18B3666D" w14:textId="439BEA41" w:rsidR="004446AD" w:rsidRDefault="0005486E" w:rsidP="005757ED">
      <w:pPr>
        <w:pStyle w:val="BodyText"/>
        <w:spacing w:before="59" w:line="292" w:lineRule="auto"/>
        <w:ind w:left="0" w:right="6552"/>
        <w:rPr>
          <w:rFonts w:ascii="Calibri" w:hAnsi="Calibri" w:cs="Calibri"/>
          <w:b/>
          <w:bCs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  </w:t>
      </w:r>
      <w:r w:rsidR="00FA4AC6" w:rsidRPr="0005486E">
        <w:rPr>
          <w:rFonts w:ascii="Calibri" w:hAnsi="Calibri" w:cs="Calibri"/>
          <w:sz w:val="22"/>
          <w:szCs w:val="22"/>
        </w:rPr>
        <w:t xml:space="preserve">Product: - </w:t>
      </w:r>
      <w:r w:rsidR="0050122A" w:rsidRPr="0005486E">
        <w:rPr>
          <w:rFonts w:ascii="Calibri" w:hAnsi="Calibri" w:cs="Calibri"/>
          <w:b/>
          <w:bCs/>
          <w:sz w:val="22"/>
          <w:szCs w:val="22"/>
        </w:rPr>
        <w:t>ServiceNow</w:t>
      </w:r>
      <w:r w:rsidR="0052539B" w:rsidRPr="0005486E">
        <w:rPr>
          <w:rFonts w:ascii="Calibri" w:hAnsi="Calibri" w:cs="Calibri"/>
          <w:b/>
          <w:bCs/>
          <w:sz w:val="22"/>
          <w:szCs w:val="22"/>
        </w:rPr>
        <w:t xml:space="preserve">  </w:t>
      </w:r>
    </w:p>
    <w:p w14:paraId="4F76A644" w14:textId="77777777" w:rsidR="002B2C89" w:rsidRPr="0005486E" w:rsidRDefault="002B2C89" w:rsidP="005757ED">
      <w:pPr>
        <w:pStyle w:val="BodyText"/>
        <w:spacing w:before="59" w:line="292" w:lineRule="auto"/>
        <w:ind w:left="0" w:right="6552"/>
        <w:rPr>
          <w:rFonts w:ascii="Calibri" w:hAnsi="Calibri" w:cs="Calibri"/>
          <w:sz w:val="22"/>
          <w:szCs w:val="22"/>
        </w:rPr>
      </w:pPr>
    </w:p>
    <w:bookmarkEnd w:id="0"/>
    <w:p w14:paraId="356D1B6C" w14:textId="3C06F181" w:rsidR="004446AD" w:rsidRPr="0005486E" w:rsidRDefault="005757ED" w:rsidP="005757ED">
      <w:pPr>
        <w:pStyle w:val="BodyText"/>
        <w:spacing w:line="229" w:lineRule="exact"/>
        <w:ind w:left="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  </w:t>
      </w:r>
      <w:r w:rsidR="00DA385C" w:rsidRPr="0005486E">
        <w:rPr>
          <w:rFonts w:ascii="Calibri" w:hAnsi="Calibri" w:cs="Calibri"/>
          <w:sz w:val="22"/>
          <w:szCs w:val="22"/>
        </w:rPr>
        <w:t>Roles</w:t>
      </w:r>
      <w:r w:rsidR="00DA385C"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="00DA385C" w:rsidRPr="0005486E">
        <w:rPr>
          <w:rFonts w:ascii="Calibri" w:hAnsi="Calibri" w:cs="Calibri"/>
          <w:sz w:val="22"/>
          <w:szCs w:val="22"/>
        </w:rPr>
        <w:t>&amp;</w:t>
      </w:r>
      <w:r w:rsidR="00DA385C"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="00DA385C" w:rsidRPr="0005486E">
        <w:rPr>
          <w:rFonts w:ascii="Calibri" w:hAnsi="Calibri" w:cs="Calibri"/>
          <w:spacing w:val="-2"/>
          <w:sz w:val="22"/>
          <w:szCs w:val="22"/>
        </w:rPr>
        <w:t>Responsibilities:</w:t>
      </w:r>
    </w:p>
    <w:p w14:paraId="0115C55B" w14:textId="63256E85" w:rsidR="00994FF9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Automated </w:t>
      </w:r>
      <w:r w:rsidR="00F36E2D" w:rsidRPr="0005486E">
        <w:rPr>
          <w:rFonts w:ascii="Calibri" w:hAnsi="Calibri" w:cs="Calibri"/>
        </w:rPr>
        <w:t xml:space="preserve">ServiceNow applications </w:t>
      </w:r>
      <w:r w:rsidR="00431904" w:rsidRPr="0005486E">
        <w:rPr>
          <w:rFonts w:ascii="Calibri" w:hAnsi="Calibri" w:cs="Calibri"/>
        </w:rPr>
        <w:t xml:space="preserve">major modules </w:t>
      </w:r>
      <w:r w:rsidR="00F36E2D" w:rsidRPr="0005486E">
        <w:rPr>
          <w:rFonts w:ascii="Calibri" w:hAnsi="Calibri" w:cs="Calibri"/>
        </w:rPr>
        <w:t>Incident, Change, GRC, HAM, GRM, etc. regression suite</w:t>
      </w:r>
    </w:p>
    <w:p w14:paraId="70771309" w14:textId="6225E740" w:rsidR="00FA4AC6" w:rsidRPr="0005486E" w:rsidRDefault="00FA4AC6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283E65">
        <w:rPr>
          <w:rFonts w:ascii="Calibri" w:hAnsi="Calibri" w:cs="Calibri"/>
          <w:b/>
          <w:bCs/>
        </w:rPr>
        <w:t>Created Jenkins jobs to reduce execution time from 8 to 2 hours by parallel execution in 10 VDIs</w:t>
      </w:r>
    </w:p>
    <w:p w14:paraId="017277C0" w14:textId="2357166E" w:rsidR="00431904" w:rsidRPr="0005486E" w:rsidRDefault="00431904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Built Java automation framework from scratch for automating Web, Mobile, Desktop, and Rest API </w:t>
      </w:r>
    </w:p>
    <w:p w14:paraId="5F0446C3" w14:textId="79AE0EE1" w:rsidR="00431904" w:rsidRPr="0005486E" w:rsidRDefault="00431904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reated utility to compare excel/CSV files and highlight output/differences</w:t>
      </w:r>
    </w:p>
    <w:p w14:paraId="22B47C6A" w14:textId="40A8AAB1" w:rsidR="00994FF9" w:rsidRPr="0005486E" w:rsidRDefault="00994FF9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Automated API for back-end side using </w:t>
      </w:r>
      <w:r w:rsidR="0005486E" w:rsidRPr="0097084D">
        <w:rPr>
          <w:rFonts w:ascii="Calibri" w:hAnsi="Calibri" w:cs="Calibri"/>
          <w:b/>
          <w:bCs/>
        </w:rPr>
        <w:t>RestAssured</w:t>
      </w:r>
      <w:r w:rsidRPr="0005486E">
        <w:rPr>
          <w:rFonts w:ascii="Calibri" w:hAnsi="Calibri" w:cs="Calibri"/>
        </w:rPr>
        <w:t xml:space="preserve"> library with JAVA</w:t>
      </w:r>
    </w:p>
    <w:p w14:paraId="275E8E8D" w14:textId="5567FC57" w:rsidR="00994FF9" w:rsidRPr="0005486E" w:rsidRDefault="00994FF9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Managed 6 resources including onshore/offshore team members and supported solving technical problems</w:t>
      </w:r>
    </w:p>
    <w:p w14:paraId="4348B2BB" w14:textId="2E0DD037" w:rsidR="004446AD" w:rsidRPr="0005486E" w:rsidRDefault="00DA385C" w:rsidP="005757ED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283E65">
        <w:rPr>
          <w:rFonts w:ascii="Calibri" w:hAnsi="Calibri" w:cs="Calibri"/>
          <w:b/>
          <w:bCs/>
        </w:rPr>
        <w:t>Create, Update</w:t>
      </w:r>
      <w:r w:rsidR="00DC2A21" w:rsidRPr="00283E65">
        <w:rPr>
          <w:rFonts w:ascii="Calibri" w:hAnsi="Calibri" w:cs="Calibri"/>
          <w:b/>
          <w:bCs/>
        </w:rPr>
        <w:t>,</w:t>
      </w:r>
      <w:r w:rsidRPr="00283E65">
        <w:rPr>
          <w:rFonts w:ascii="Calibri" w:hAnsi="Calibri" w:cs="Calibri"/>
          <w:b/>
          <w:bCs/>
        </w:rPr>
        <w:t xml:space="preserve"> Maintain</w:t>
      </w:r>
      <w:r w:rsidR="00DC2A21" w:rsidRPr="00283E65">
        <w:rPr>
          <w:rFonts w:ascii="Calibri" w:hAnsi="Calibri" w:cs="Calibri"/>
          <w:b/>
          <w:bCs/>
        </w:rPr>
        <w:t xml:space="preserve"> and Execute</w:t>
      </w:r>
      <w:r w:rsidRPr="00283E65">
        <w:rPr>
          <w:rFonts w:ascii="Calibri" w:hAnsi="Calibri" w:cs="Calibri"/>
          <w:b/>
          <w:bCs/>
        </w:rPr>
        <w:t xml:space="preserve"> Automation Scripts using </w:t>
      </w:r>
      <w:r w:rsidR="00F36E2D" w:rsidRPr="00283E65">
        <w:rPr>
          <w:rFonts w:ascii="Calibri" w:hAnsi="Calibri" w:cs="Calibri"/>
          <w:b/>
          <w:bCs/>
        </w:rPr>
        <w:t>Java TestNG</w:t>
      </w:r>
      <w:r w:rsidRPr="00283E65">
        <w:rPr>
          <w:rFonts w:ascii="Calibri" w:hAnsi="Calibri" w:cs="Calibri"/>
          <w:b/>
          <w:bCs/>
        </w:rPr>
        <w:t xml:space="preserve"> Automation Framework</w:t>
      </w:r>
    </w:p>
    <w:p w14:paraId="56FD959C" w14:textId="19468012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Created Incident, and Knowledge articles using </w:t>
      </w:r>
      <w:r w:rsidR="002F7197">
        <w:rPr>
          <w:rFonts w:ascii="Calibri" w:hAnsi="Calibri" w:cs="Calibri"/>
        </w:rPr>
        <w:t>ServiceNow</w:t>
      </w:r>
      <w:r w:rsidRPr="0005486E">
        <w:rPr>
          <w:rFonts w:ascii="Calibri" w:hAnsi="Calibri" w:cs="Calibri"/>
        </w:rPr>
        <w:t xml:space="preserve"> API</w:t>
      </w:r>
    </w:p>
    <w:p w14:paraId="4381591B" w14:textId="77777777" w:rsidR="005757ED" w:rsidRPr="0005486E" w:rsidRDefault="00DA385C" w:rsidP="005757ED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Provided training on </w:t>
      </w:r>
      <w:r w:rsidRPr="002F7197">
        <w:rPr>
          <w:rFonts w:ascii="Calibri" w:hAnsi="Calibri" w:cs="Calibri"/>
          <w:b/>
          <w:bCs/>
        </w:rPr>
        <w:t>qTest</w:t>
      </w:r>
      <w:r w:rsidRPr="0005486E">
        <w:rPr>
          <w:rFonts w:ascii="Calibri" w:hAnsi="Calibri" w:cs="Calibri"/>
        </w:rPr>
        <w:t xml:space="preserve"> to associates to remove hard dependency on QM</w:t>
      </w:r>
    </w:p>
    <w:p w14:paraId="06BFCB34" w14:textId="70D8AD68" w:rsidR="00731812" w:rsidRPr="0005486E" w:rsidRDefault="00731812" w:rsidP="005757ED">
      <w:pPr>
        <w:pStyle w:val="ListParagraph"/>
        <w:tabs>
          <w:tab w:val="left" w:pos="246"/>
        </w:tabs>
        <w:spacing w:before="50" w:line="292" w:lineRule="auto"/>
        <w:ind w:left="120" w:right="113"/>
        <w:rPr>
          <w:rFonts w:ascii="Calibri" w:hAnsi="Calibri" w:cs="Calibri"/>
        </w:rPr>
      </w:pPr>
      <w:r w:rsidRPr="0005486E">
        <w:rPr>
          <w:rFonts w:ascii="Calibri" w:hAnsi="Calibri" w:cs="Calibri"/>
        </w:rPr>
        <w:t>All QE responsibilities within a sprint (AGILE Methodology):</w:t>
      </w:r>
    </w:p>
    <w:p w14:paraId="06E34011" w14:textId="2CF64413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Involve in the release process and perform all QA release owner duties</w:t>
      </w:r>
    </w:p>
    <w:p w14:paraId="571D8C2A" w14:textId="5344EBF3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Requirements Grooming, Test Planning, Data Setup, Test Scripts Creation/Maintenance, Test Execution, Defect Reporting, Communication with Stakeholders</w:t>
      </w:r>
    </w:p>
    <w:p w14:paraId="239705BF" w14:textId="77777777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Identify suitable automation candidates</w:t>
      </w:r>
    </w:p>
    <w:p w14:paraId="73C425BC" w14:textId="36B2EA75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lastRenderedPageBreak/>
        <w:t>Created new jobs/pipelines in Jenkins</w:t>
      </w:r>
    </w:p>
    <w:p w14:paraId="46E883B9" w14:textId="77777777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ing new tests in Java Automation Framework and maintaining existing regression scripts</w:t>
      </w:r>
    </w:p>
    <w:p w14:paraId="611235BC" w14:textId="77777777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Used JIRA, and Confluence for test cases, defects, and documents management</w:t>
      </w:r>
    </w:p>
    <w:p w14:paraId="6D3AE067" w14:textId="7247F07D" w:rsidR="00731812" w:rsidRPr="0005486E" w:rsidRDefault="0073181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Provide automation training and guidance to junior team members</w:t>
      </w:r>
    </w:p>
    <w:p w14:paraId="6AC55FA5" w14:textId="77777777" w:rsidR="004446AD" w:rsidRPr="0005486E" w:rsidRDefault="004446AD">
      <w:pPr>
        <w:pStyle w:val="BodyText"/>
        <w:ind w:left="0"/>
        <w:rPr>
          <w:rFonts w:ascii="Calibri" w:hAnsi="Calibri" w:cs="Calibri"/>
          <w:sz w:val="22"/>
          <w:szCs w:val="22"/>
        </w:rPr>
      </w:pPr>
    </w:p>
    <w:p w14:paraId="15369843" w14:textId="2C4B02A2" w:rsidR="00EB3D33" w:rsidRPr="0005486E" w:rsidRDefault="00EF115B" w:rsidP="002B2C89">
      <w:pPr>
        <w:pStyle w:val="Heading2"/>
        <w:spacing w:before="142"/>
        <w:ind w:left="0"/>
        <w:rPr>
          <w:rFonts w:ascii="Calibri" w:hAnsi="Calibri" w:cs="Calibri"/>
          <w:spacing w:val="-2"/>
          <w:sz w:val="22"/>
          <w:szCs w:val="22"/>
        </w:rPr>
      </w:pPr>
      <w:bookmarkStart w:id="1" w:name="_Hlk104295909"/>
      <w:r w:rsidRPr="0005486E">
        <w:rPr>
          <w:rFonts w:ascii="Calibri" w:hAnsi="Calibri" w:cs="Calibri"/>
          <w:sz w:val="22"/>
          <w:szCs w:val="22"/>
        </w:rPr>
        <w:t>Technical Test Lead</w:t>
      </w:r>
      <w:r w:rsidR="001F5A3F" w:rsidRPr="0005486E">
        <w:rPr>
          <w:rFonts w:ascii="Calibri" w:hAnsi="Calibri" w:cs="Calibri"/>
          <w:sz w:val="22"/>
          <w:szCs w:val="22"/>
        </w:rPr>
        <w:t xml:space="preserve"> </w:t>
      </w:r>
      <w:r w:rsidR="001F5A3F" w:rsidRPr="0005486E">
        <w:rPr>
          <w:rFonts w:ascii="Calibri" w:hAnsi="Calibri" w:cs="Calibri"/>
          <w:sz w:val="22"/>
          <w:szCs w:val="22"/>
        </w:rPr>
        <w:tab/>
      </w:r>
      <w:r w:rsidR="0005486E" w:rsidRPr="0005486E">
        <w:rPr>
          <w:rFonts w:ascii="Calibri" w:hAnsi="Calibri" w:cs="Calibri"/>
          <w:sz w:val="22"/>
          <w:szCs w:val="22"/>
        </w:rPr>
        <w:t xml:space="preserve">               </w:t>
      </w:r>
      <w:r w:rsidR="00283E65">
        <w:rPr>
          <w:rFonts w:ascii="Calibri" w:hAnsi="Calibri" w:cs="Calibri"/>
          <w:sz w:val="22"/>
          <w:szCs w:val="22"/>
        </w:rPr>
        <w:t xml:space="preserve">                         </w:t>
      </w:r>
      <w:r w:rsidR="0005486E" w:rsidRPr="0005486E">
        <w:rPr>
          <w:rFonts w:ascii="Calibri" w:hAnsi="Calibri" w:cs="Calibri"/>
          <w:sz w:val="22"/>
          <w:szCs w:val="22"/>
        </w:rPr>
        <w:t>Capital Group</w:t>
      </w:r>
      <w:r w:rsidR="001F5A3F" w:rsidRPr="0005486E">
        <w:rPr>
          <w:rFonts w:ascii="Calibri" w:hAnsi="Calibri" w:cs="Calibri"/>
          <w:sz w:val="22"/>
          <w:szCs w:val="22"/>
        </w:rPr>
        <w:tab/>
      </w:r>
      <w:r w:rsidR="001F5A3F" w:rsidRPr="0005486E">
        <w:rPr>
          <w:rFonts w:ascii="Calibri" w:hAnsi="Calibri" w:cs="Calibri"/>
          <w:sz w:val="22"/>
          <w:szCs w:val="22"/>
        </w:rPr>
        <w:tab/>
      </w:r>
      <w:r w:rsidR="001F5A3F" w:rsidRPr="0005486E">
        <w:rPr>
          <w:rFonts w:ascii="Calibri" w:hAnsi="Calibri" w:cs="Calibri"/>
          <w:sz w:val="22"/>
          <w:szCs w:val="22"/>
        </w:rPr>
        <w:tab/>
        <w:t xml:space="preserve">          May 2017 – June 2019</w:t>
      </w:r>
      <w:r w:rsidR="00DA385C" w:rsidRPr="0005486E">
        <w:rPr>
          <w:rFonts w:ascii="Calibri" w:hAnsi="Calibri" w:cs="Calibri"/>
          <w:spacing w:val="-2"/>
          <w:sz w:val="22"/>
          <w:szCs w:val="22"/>
        </w:rPr>
        <w:t xml:space="preserve">  </w:t>
      </w:r>
    </w:p>
    <w:p w14:paraId="131FBCD5" w14:textId="77777777" w:rsidR="002B2C89" w:rsidRDefault="0005486E" w:rsidP="005757ED">
      <w:pPr>
        <w:pStyle w:val="Heading3"/>
        <w:spacing w:line="270" w:lineRule="exact"/>
        <w:ind w:left="0"/>
        <w:rPr>
          <w:rFonts w:ascii="Calibri" w:hAnsi="Calibri" w:cs="Calibri"/>
          <w:b/>
          <w:bCs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 xml:space="preserve">Product: - </w:t>
      </w:r>
      <w:r w:rsidR="00DA385C" w:rsidRPr="0005486E">
        <w:rPr>
          <w:rFonts w:ascii="Calibri" w:hAnsi="Calibri" w:cs="Calibri"/>
          <w:b/>
          <w:bCs/>
          <w:spacing w:val="-2"/>
          <w:sz w:val="22"/>
          <w:szCs w:val="22"/>
        </w:rPr>
        <w:t>Ariba 3</w:t>
      </w:r>
      <w:r w:rsidRPr="0005486E">
        <w:rPr>
          <w:rFonts w:ascii="Calibri" w:hAnsi="Calibri" w:cs="Calibri"/>
          <w:b/>
          <w:bCs/>
          <w:spacing w:val="-2"/>
          <w:sz w:val="22"/>
          <w:szCs w:val="22"/>
        </w:rPr>
        <w:t>PEM, Workday</w:t>
      </w:r>
    </w:p>
    <w:p w14:paraId="6A7C0819" w14:textId="1EF0B36A" w:rsidR="0027498C" w:rsidRPr="0005486E" w:rsidRDefault="00EB3D33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</w:p>
    <w:bookmarkEnd w:id="1"/>
    <w:p w14:paraId="334F850B" w14:textId="3370F0C9" w:rsidR="00EB3D33" w:rsidRPr="0005486E" w:rsidRDefault="00DA385C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Roles &amp; Responsibilities:</w:t>
      </w:r>
    </w:p>
    <w:p w14:paraId="4C93F17C" w14:textId="62F99709" w:rsidR="00EF115B" w:rsidRPr="0005486E" w:rsidRDefault="00EF115B" w:rsidP="005757ED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reated Java Automation Framework from scratch for automating Web applications using Selenium</w:t>
      </w:r>
    </w:p>
    <w:p w14:paraId="62A3F896" w14:textId="77777777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Selenium Web Driver for web browsers automation with the </w:t>
      </w:r>
      <w:r w:rsidRPr="0097084D">
        <w:rPr>
          <w:rFonts w:ascii="Calibri" w:hAnsi="Calibri" w:cs="Calibri"/>
          <w:b/>
          <w:bCs/>
        </w:rPr>
        <w:t>page object model</w:t>
      </w:r>
    </w:p>
    <w:p w14:paraId="47848AD4" w14:textId="0631680A" w:rsidR="00EF115B" w:rsidRPr="00283E65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283E65">
        <w:rPr>
          <w:rFonts w:ascii="Calibri" w:hAnsi="Calibri" w:cs="Calibri"/>
          <w:b/>
          <w:bCs/>
        </w:rPr>
        <w:t>Optimize the regression suite of UI automated test in selenium and bring down the execution time from 72 hours to 24 hours</w:t>
      </w:r>
    </w:p>
    <w:p w14:paraId="3070F80A" w14:textId="7CCBB650" w:rsidR="00431904" w:rsidRPr="0005486E" w:rsidRDefault="00431904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ed Okta Single Sign-On tests using Okta Rest Api’s and Selenium togethe</w:t>
      </w:r>
      <w:r w:rsidR="00283E65">
        <w:rPr>
          <w:rFonts w:ascii="Calibri" w:hAnsi="Calibri" w:cs="Calibri"/>
        </w:rPr>
        <w:t>r</w:t>
      </w:r>
    </w:p>
    <w:p w14:paraId="18230FF8" w14:textId="2E1E1E6A" w:rsidR="005757ED" w:rsidRPr="0005486E" w:rsidRDefault="005757ED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ed Supplier, Contract, and Sourcing upstream modules and P2P, FG downstream modules using Selenium WebDriver</w:t>
      </w:r>
    </w:p>
    <w:p w14:paraId="5FBC8D03" w14:textId="1FD33F55" w:rsidR="00EF115B" w:rsidRPr="0005486E" w:rsidRDefault="00EF115B" w:rsidP="005757ED">
      <w:pPr>
        <w:pStyle w:val="ListParagraph"/>
        <w:tabs>
          <w:tab w:val="left" w:pos="246"/>
        </w:tabs>
        <w:spacing w:before="50" w:line="292" w:lineRule="auto"/>
        <w:ind w:left="120" w:right="113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All QE responsibilities within a </w:t>
      </w:r>
      <w:r w:rsidR="00431904" w:rsidRPr="0005486E">
        <w:rPr>
          <w:rFonts w:ascii="Calibri" w:hAnsi="Calibri" w:cs="Calibri"/>
        </w:rPr>
        <w:t>sprint:</w:t>
      </w:r>
    </w:p>
    <w:p w14:paraId="5F7A9FED" w14:textId="77777777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Requirements Grooming, Test Planning, Data Setup, Test Scripts Creation/Maintenance, Test Execution, Defect Reporting, Communication with Stakeholders.</w:t>
      </w:r>
    </w:p>
    <w:p w14:paraId="7E564041" w14:textId="77777777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Identify suitable automation candidates</w:t>
      </w:r>
    </w:p>
    <w:p w14:paraId="4DEBF2CD" w14:textId="77777777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ing new tests in Java Automation Framework and maintaining existing regression scripts</w:t>
      </w:r>
    </w:p>
    <w:p w14:paraId="6FCE7F9B" w14:textId="3C832B83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Used JIRA, </w:t>
      </w:r>
      <w:r w:rsidR="00731812" w:rsidRPr="0005486E">
        <w:rPr>
          <w:rFonts w:ascii="Calibri" w:hAnsi="Calibri" w:cs="Calibri"/>
        </w:rPr>
        <w:t xml:space="preserve">and </w:t>
      </w:r>
      <w:r w:rsidRPr="0005486E">
        <w:rPr>
          <w:rFonts w:ascii="Calibri" w:hAnsi="Calibri" w:cs="Calibri"/>
        </w:rPr>
        <w:t>Confluence for test cases, defects, and documents management</w:t>
      </w:r>
    </w:p>
    <w:p w14:paraId="0ED22B56" w14:textId="2C621435" w:rsidR="00EF115B" w:rsidRPr="0005486E" w:rsidRDefault="00EF115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Provide automation training and guidance to junior team members</w:t>
      </w:r>
    </w:p>
    <w:p w14:paraId="4EA3C228" w14:textId="47AF6CCC" w:rsidR="004446AD" w:rsidRPr="0005486E" w:rsidRDefault="005D094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ed Workday Recruiting, Payroll modules regression suite to support quarterly releases execution</w:t>
      </w:r>
      <w:r w:rsidR="00DC591A" w:rsidRPr="0005486E">
        <w:rPr>
          <w:rFonts w:ascii="Calibri" w:hAnsi="Calibri" w:cs="Calibri"/>
        </w:rPr>
        <w:t>.</w:t>
      </w:r>
    </w:p>
    <w:p w14:paraId="7B5C5B5C" w14:textId="32DC8085" w:rsidR="004C129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overed all critical scenarios through automation for patch releases and highlighted defects in JIRA</w:t>
      </w:r>
    </w:p>
    <w:p w14:paraId="57298F51" w14:textId="1C8F2140" w:rsidR="004446AD" w:rsidRPr="00283E65" w:rsidRDefault="0036754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283E65">
        <w:rPr>
          <w:rFonts w:ascii="Calibri" w:hAnsi="Calibri" w:cs="Calibri"/>
          <w:b/>
          <w:bCs/>
        </w:rPr>
        <w:t>Performed and experienced on JMeter as a performance testing</w:t>
      </w:r>
    </w:p>
    <w:p w14:paraId="39FB4C39" w14:textId="77777777" w:rsidR="00817740" w:rsidRPr="0005486E" w:rsidRDefault="00817740" w:rsidP="00817740">
      <w:pPr>
        <w:pStyle w:val="ListParagraph"/>
        <w:tabs>
          <w:tab w:val="left" w:pos="686"/>
          <w:tab w:val="left" w:pos="859"/>
          <w:tab w:val="left" w:pos="860"/>
        </w:tabs>
        <w:spacing w:before="50"/>
        <w:ind w:left="566"/>
        <w:rPr>
          <w:rFonts w:ascii="Calibri" w:hAnsi="Calibri" w:cs="Calibri"/>
        </w:rPr>
      </w:pPr>
    </w:p>
    <w:p w14:paraId="6E11238E" w14:textId="2B369F10" w:rsidR="005757ED" w:rsidRPr="0005486E" w:rsidRDefault="00DA385C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40"/>
          <w:sz w:val="22"/>
          <w:szCs w:val="22"/>
        </w:rPr>
        <w:t xml:space="preserve"> </w:t>
      </w:r>
      <w:r w:rsidRPr="0005486E">
        <w:rPr>
          <w:rFonts w:ascii="Calibri" w:hAnsi="Calibri" w:cs="Calibri"/>
          <w:b/>
          <w:bCs/>
          <w:sz w:val="22"/>
          <w:szCs w:val="22"/>
        </w:rPr>
        <w:t>Technical Analyst</w:t>
      </w:r>
      <w:r w:rsidR="001F5A3F" w:rsidRPr="0005486E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05486E" w:rsidRPr="0005486E">
        <w:rPr>
          <w:rFonts w:ascii="Calibri" w:hAnsi="Calibri" w:cs="Calibri"/>
          <w:b/>
          <w:bCs/>
          <w:sz w:val="22"/>
          <w:szCs w:val="22"/>
        </w:rPr>
        <w:t xml:space="preserve">                                    </w:t>
      </w:r>
      <w:r w:rsidR="00283E65">
        <w:rPr>
          <w:rFonts w:ascii="Calibri" w:hAnsi="Calibri" w:cs="Calibri"/>
          <w:b/>
          <w:bCs/>
          <w:sz w:val="22"/>
          <w:szCs w:val="22"/>
        </w:rPr>
        <w:t xml:space="preserve">                </w:t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>Capital Group</w:t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  </w:t>
      </w:r>
      <w:r w:rsidR="001F5A3F" w:rsidRPr="0005486E">
        <w:rPr>
          <w:rFonts w:ascii="Calibri" w:hAnsi="Calibri" w:cs="Calibri"/>
          <w:b/>
          <w:bCs/>
          <w:sz w:val="22"/>
          <w:szCs w:val="22"/>
        </w:rPr>
        <w:t xml:space="preserve">                                        Jan 2015 – Apr 2017</w:t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</w:p>
    <w:p w14:paraId="6E59D229" w14:textId="6DD51E7F" w:rsidR="00BD135F" w:rsidRDefault="00DA385C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="0005486E"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="005757ED" w:rsidRPr="0005486E">
        <w:rPr>
          <w:rFonts w:ascii="Calibri" w:hAnsi="Calibri" w:cs="Calibri"/>
          <w:spacing w:val="-2"/>
          <w:sz w:val="22"/>
          <w:szCs w:val="22"/>
        </w:rPr>
        <w:t xml:space="preserve">Product: </w:t>
      </w:r>
      <w:r w:rsidR="005757ED" w:rsidRPr="0005486E">
        <w:rPr>
          <w:rFonts w:ascii="Calibri" w:hAnsi="Calibri" w:cs="Calibri"/>
          <w:b/>
          <w:bCs/>
          <w:spacing w:val="-2"/>
          <w:sz w:val="22"/>
          <w:szCs w:val="22"/>
        </w:rPr>
        <w:t>-</w:t>
      </w:r>
      <w:r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</w:t>
      </w:r>
      <w:r w:rsidR="00A70F79" w:rsidRPr="0005486E">
        <w:rPr>
          <w:rFonts w:ascii="Calibri" w:hAnsi="Calibri" w:cs="Calibri"/>
          <w:b/>
          <w:bCs/>
          <w:spacing w:val="-2"/>
          <w:sz w:val="22"/>
          <w:szCs w:val="22"/>
        </w:rPr>
        <w:t>SAP ECC, BW, BPC</w:t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 </w:t>
      </w:r>
    </w:p>
    <w:p w14:paraId="23FFE666" w14:textId="77777777" w:rsidR="002B2C89" w:rsidRPr="0005486E" w:rsidRDefault="002B2C89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</w:p>
    <w:p w14:paraId="06E071B9" w14:textId="5414DE12" w:rsidR="00765F91" w:rsidRPr="0005486E" w:rsidRDefault="0005486E" w:rsidP="005757ED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 xml:space="preserve">  </w:t>
      </w:r>
      <w:r w:rsidR="00DA385C" w:rsidRPr="0005486E">
        <w:rPr>
          <w:rFonts w:ascii="Calibri" w:hAnsi="Calibri" w:cs="Calibri"/>
          <w:spacing w:val="-2"/>
          <w:sz w:val="22"/>
          <w:szCs w:val="22"/>
        </w:rPr>
        <w:t>Roles &amp; Responsibilities:</w:t>
      </w:r>
    </w:p>
    <w:p w14:paraId="6B777F60" w14:textId="1C2411EF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Automated 10% of regression suite using </w:t>
      </w:r>
      <w:r w:rsidRPr="0097084D">
        <w:rPr>
          <w:rFonts w:ascii="Calibri" w:hAnsi="Calibri" w:cs="Calibri"/>
          <w:b/>
          <w:bCs/>
        </w:rPr>
        <w:t>BAPI (API)</w:t>
      </w:r>
      <w:r w:rsidRPr="0005486E">
        <w:rPr>
          <w:rFonts w:ascii="Calibri" w:hAnsi="Calibri" w:cs="Calibri"/>
        </w:rPr>
        <w:t xml:space="preserve"> backend scripts using SAP Connector</w:t>
      </w:r>
    </w:p>
    <w:p w14:paraId="625E766A" w14:textId="77777777" w:rsidR="00765F91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ollaborated with functional SMEs for testing (manual + automation) DARWIN, EPM, A4O, SAP     HANA Live, and PBI applications</w:t>
      </w:r>
    </w:p>
    <w:p w14:paraId="5CF1BA1D" w14:textId="6C2356DD" w:rsidR="004446AD" w:rsidRPr="00283E65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283E65">
        <w:rPr>
          <w:rFonts w:ascii="Calibri" w:hAnsi="Calibri" w:cs="Calibri"/>
          <w:b/>
          <w:bCs/>
        </w:rPr>
        <w:t>Automated 80% of regression suite in SAP ECC &amp; BW (SAP Logon pad) using UFT V14.52</w:t>
      </w:r>
    </w:p>
    <w:p w14:paraId="1943BA2E" w14:textId="5B8E7EC1" w:rsidR="00DD1EDB" w:rsidRPr="0005486E" w:rsidRDefault="00DD1ED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Used WinAppDriver for excel related add-ins automation </w:t>
      </w:r>
    </w:p>
    <w:p w14:paraId="407DE32C" w14:textId="2ED0B340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Saved </w:t>
      </w:r>
      <w:r w:rsidR="00243DF8" w:rsidRPr="0005486E">
        <w:rPr>
          <w:rFonts w:ascii="Calibri" w:hAnsi="Calibri" w:cs="Calibri"/>
        </w:rPr>
        <w:t>effort (100 hours) by executing an automated regression suite</w:t>
      </w:r>
      <w:r w:rsidRPr="0005486E">
        <w:rPr>
          <w:rFonts w:ascii="Calibri" w:hAnsi="Calibri" w:cs="Calibri"/>
        </w:rPr>
        <w:t xml:space="preserve"> for security patches, and SAP Upgrades</w:t>
      </w:r>
    </w:p>
    <w:p w14:paraId="3880D365" w14:textId="77777777" w:rsidR="00243DF8" w:rsidRPr="00283E65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283E65">
        <w:rPr>
          <w:rFonts w:ascii="Calibri" w:hAnsi="Calibri" w:cs="Calibri"/>
          <w:b/>
          <w:bCs/>
        </w:rPr>
        <w:t>Track execution status/defects in qTest using JIRA – qTest integration</w:t>
      </w:r>
    </w:p>
    <w:p w14:paraId="413A9D50" w14:textId="54818C04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Estimate QA effort and prioritize/plan stories/projects/resources accordingly</w:t>
      </w:r>
    </w:p>
    <w:p w14:paraId="036EAC6F" w14:textId="1AEA7517" w:rsidR="004446AD" w:rsidRPr="0005486E" w:rsidRDefault="00DA385C" w:rsidP="00BC3753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lastRenderedPageBreak/>
        <w:t>Playing Test Lead role for SAP upgrades, Plan/track status, and take it to closure</w:t>
      </w:r>
    </w:p>
    <w:p w14:paraId="47D9C091" w14:textId="77777777" w:rsidR="004446AD" w:rsidRPr="0005486E" w:rsidRDefault="00DA385C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Participate in Sprint Planning/Story Points Estimation/Daily Scrum meetings following Agile methodology.</w:t>
      </w:r>
    </w:p>
    <w:p w14:paraId="2B1C2B87" w14:textId="63AEFD88" w:rsidR="008119A2" w:rsidRPr="0005486E" w:rsidRDefault="00603840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Closely working with the Dev team to close Priority issues to provide QA sign off</w:t>
      </w:r>
    </w:p>
    <w:p w14:paraId="18837CBA" w14:textId="3F983261" w:rsidR="008119A2" w:rsidRPr="0005486E" w:rsidRDefault="008119A2" w:rsidP="008119A2">
      <w:pPr>
        <w:pStyle w:val="ListParagraph"/>
        <w:tabs>
          <w:tab w:val="left" w:pos="686"/>
        </w:tabs>
        <w:spacing w:before="50" w:line="292" w:lineRule="auto"/>
        <w:ind w:left="126" w:right="821"/>
        <w:rPr>
          <w:rFonts w:ascii="Calibri" w:hAnsi="Calibri" w:cs="Calibri"/>
        </w:rPr>
      </w:pPr>
    </w:p>
    <w:p w14:paraId="4C947CDB" w14:textId="6980F1A4" w:rsidR="008119A2" w:rsidRPr="0005486E" w:rsidRDefault="008119A2" w:rsidP="00BC3753">
      <w:pPr>
        <w:pStyle w:val="Heading3"/>
        <w:spacing w:line="270" w:lineRule="exact"/>
        <w:ind w:left="0"/>
        <w:rPr>
          <w:rFonts w:ascii="Calibri" w:hAnsi="Calibri" w:cs="Calibri"/>
          <w:b/>
          <w:bCs/>
          <w:spacing w:val="-2"/>
          <w:sz w:val="22"/>
          <w:szCs w:val="22"/>
        </w:rPr>
      </w:pPr>
      <w:r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Test </w:t>
      </w:r>
      <w:r w:rsidR="001F5A3F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Analyst </w:t>
      </w:r>
      <w:r w:rsidR="001F5A3F" w:rsidRPr="0005486E">
        <w:rPr>
          <w:rFonts w:ascii="Calibri" w:hAnsi="Calibri" w:cs="Calibri"/>
          <w:b/>
          <w:bCs/>
          <w:spacing w:val="-2"/>
          <w:sz w:val="22"/>
          <w:szCs w:val="22"/>
        </w:rPr>
        <w:tab/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                                            </w:t>
      </w:r>
      <w:r w:rsidR="00283E65">
        <w:rPr>
          <w:rFonts w:ascii="Calibri" w:hAnsi="Calibri" w:cs="Calibri"/>
          <w:b/>
          <w:bCs/>
          <w:spacing w:val="-2"/>
          <w:sz w:val="22"/>
          <w:szCs w:val="22"/>
        </w:rPr>
        <w:t xml:space="preserve">               </w:t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>Microsoft</w:t>
      </w:r>
      <w:r w:rsidR="001F5A3F" w:rsidRPr="0005486E">
        <w:rPr>
          <w:rFonts w:ascii="Calibri" w:hAnsi="Calibri" w:cs="Calibri"/>
          <w:b/>
          <w:bCs/>
          <w:spacing w:val="-2"/>
          <w:sz w:val="22"/>
          <w:szCs w:val="22"/>
        </w:rPr>
        <w:tab/>
        <w:t xml:space="preserve">                            </w:t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            </w:t>
      </w:r>
      <w:r w:rsidR="001F5A3F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</w:t>
      </w:r>
      <w:r w:rsidR="0005486E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  </w:t>
      </w:r>
      <w:r w:rsidR="001F5A3F" w:rsidRPr="0005486E">
        <w:rPr>
          <w:rFonts w:ascii="Calibri" w:hAnsi="Calibri" w:cs="Calibri"/>
          <w:b/>
          <w:bCs/>
          <w:spacing w:val="-2"/>
          <w:sz w:val="22"/>
          <w:szCs w:val="22"/>
        </w:rPr>
        <w:t xml:space="preserve">Jul 2012 - Dec 2014  </w:t>
      </w:r>
    </w:p>
    <w:p w14:paraId="17A6B7A4" w14:textId="0ACE3D18" w:rsidR="00EF115B" w:rsidRPr="0005486E" w:rsidRDefault="00BC3753" w:rsidP="00BC3753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Product: -</w:t>
      </w:r>
      <w:r w:rsidR="00EF115B"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="00EF115B" w:rsidRPr="0005486E">
        <w:rPr>
          <w:rFonts w:ascii="Calibri" w:hAnsi="Calibri" w:cs="Calibri"/>
          <w:b/>
          <w:bCs/>
          <w:spacing w:val="-2"/>
          <w:sz w:val="22"/>
          <w:szCs w:val="22"/>
        </w:rPr>
        <w:t>Microsoft Dynamic CRM</w:t>
      </w:r>
    </w:p>
    <w:p w14:paraId="069034B0" w14:textId="4538306E" w:rsidR="008119A2" w:rsidRPr="0005486E" w:rsidRDefault="008119A2" w:rsidP="00BC3753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 xml:space="preserve">Positions: Software Engineer </w:t>
      </w:r>
      <w:r w:rsidRPr="0005486E">
        <w:rPr>
          <w:rFonts w:ascii="Calibri" w:hAnsi="Calibri" w:cs="Calibri"/>
          <w:spacing w:val="-2"/>
          <w:sz w:val="22"/>
          <w:szCs w:val="22"/>
        </w:rPr>
        <w:sym w:font="Wingdings" w:char="F0E0"/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Senior Software Engineer </w:t>
      </w:r>
      <w:r w:rsidRPr="0005486E">
        <w:rPr>
          <w:rFonts w:ascii="Calibri" w:hAnsi="Calibri" w:cs="Calibri"/>
          <w:spacing w:val="-2"/>
          <w:sz w:val="22"/>
          <w:szCs w:val="22"/>
        </w:rPr>
        <w:sym w:font="Wingdings" w:char="F0E0"/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Test Analyst Clients: Microsoft, Capital Group of Companies</w:t>
      </w:r>
    </w:p>
    <w:p w14:paraId="6A39BC9E" w14:textId="12C30FB3" w:rsidR="00DD1EDB" w:rsidRDefault="008119A2" w:rsidP="00BC3753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Locations: Mysore -&gt; Bangalore -&gt; Chandigarh (India) -&gt; California</w:t>
      </w:r>
      <w:r w:rsidR="00EF115B" w:rsidRPr="0005486E">
        <w:rPr>
          <w:rFonts w:ascii="Calibri" w:hAnsi="Calibri" w:cs="Calibri"/>
          <w:spacing w:val="-2"/>
          <w:sz w:val="22"/>
          <w:szCs w:val="22"/>
        </w:rPr>
        <w:t>, USA</w:t>
      </w:r>
    </w:p>
    <w:p w14:paraId="603E07D0" w14:textId="77777777" w:rsidR="002B2C89" w:rsidRPr="0005486E" w:rsidRDefault="002B2C89" w:rsidP="00BC3753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</w:p>
    <w:p w14:paraId="2657C330" w14:textId="250A7605" w:rsidR="001818B1" w:rsidRPr="0005486E" w:rsidRDefault="008119A2" w:rsidP="00BC3753">
      <w:pPr>
        <w:pStyle w:val="Heading3"/>
        <w:spacing w:line="270" w:lineRule="exact"/>
        <w:ind w:left="0"/>
        <w:rPr>
          <w:rFonts w:ascii="Calibri" w:hAnsi="Calibri" w:cs="Calibri"/>
          <w:spacing w:val="-2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Roles &amp; Responsibilities:</w:t>
      </w:r>
    </w:p>
    <w:p w14:paraId="3D4F3C29" w14:textId="1BD01424" w:rsidR="001818B1" w:rsidRPr="0005486E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 xml:space="preserve">Created Data Comparator tool which was used by other 10 teams to compare different file types with </w:t>
      </w:r>
      <w:r w:rsidR="00817740" w:rsidRPr="0005486E">
        <w:rPr>
          <w:rFonts w:ascii="Calibri" w:hAnsi="Calibri" w:cs="Calibri"/>
        </w:rPr>
        <w:t xml:space="preserve">the </w:t>
      </w:r>
      <w:r w:rsidRPr="0005486E">
        <w:rPr>
          <w:rFonts w:ascii="Calibri" w:hAnsi="Calibri" w:cs="Calibri"/>
        </w:rPr>
        <w:t xml:space="preserve">capability to define filters on columns, saved 10 hours </w:t>
      </w:r>
      <w:r w:rsidR="00817740" w:rsidRPr="0005486E">
        <w:rPr>
          <w:rFonts w:ascii="Calibri" w:hAnsi="Calibri" w:cs="Calibri"/>
        </w:rPr>
        <w:t xml:space="preserve">of </w:t>
      </w:r>
      <w:r w:rsidRPr="0005486E">
        <w:rPr>
          <w:rFonts w:ascii="Calibri" w:hAnsi="Calibri" w:cs="Calibri"/>
        </w:rPr>
        <w:t xml:space="preserve">effort on average for </w:t>
      </w:r>
      <w:r w:rsidR="00817740" w:rsidRPr="0005486E">
        <w:rPr>
          <w:rFonts w:ascii="Calibri" w:hAnsi="Calibri" w:cs="Calibri"/>
        </w:rPr>
        <w:t xml:space="preserve">a </w:t>
      </w:r>
      <w:r w:rsidRPr="0005486E">
        <w:rPr>
          <w:rFonts w:ascii="Calibri" w:hAnsi="Calibri" w:cs="Calibri"/>
        </w:rPr>
        <w:t>single iteration</w:t>
      </w:r>
    </w:p>
    <w:p w14:paraId="301EFF46" w14:textId="17796549" w:rsidR="008119A2" w:rsidRPr="0005486E" w:rsidRDefault="008119A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utomating web applications using Selenium Web Driver, NUNIT framework using Visual Studio IDE, and C# Programming Language</w:t>
      </w:r>
    </w:p>
    <w:p w14:paraId="746DEC3B" w14:textId="512D1F98" w:rsidR="001818B1" w:rsidRPr="00283E65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  <w:b/>
          <w:bCs/>
        </w:rPr>
      </w:pPr>
      <w:r w:rsidRPr="00283E65">
        <w:rPr>
          <w:rFonts w:ascii="Calibri" w:hAnsi="Calibri" w:cs="Calibri"/>
          <w:b/>
          <w:bCs/>
        </w:rPr>
        <w:t>Created Automation Framework for REST Api’s testing using C#</w:t>
      </w:r>
    </w:p>
    <w:p w14:paraId="380C821A" w14:textId="77777777" w:rsidR="001818B1" w:rsidRPr="0005486E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Participate in Project Initiation Meetings and prepare/provide Test Plan/Test Strategy documents</w:t>
      </w:r>
    </w:p>
    <w:p w14:paraId="52E80439" w14:textId="77777777" w:rsidR="001818B1" w:rsidRPr="0005486E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Analyzing the regression suite failures and creating Jira tickets for the team wherever automation script fix is required</w:t>
      </w:r>
    </w:p>
    <w:p w14:paraId="7FA19039" w14:textId="4B21DC44" w:rsidR="001818B1" w:rsidRPr="0005486E" w:rsidRDefault="001818B1" w:rsidP="00BC3753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Requirements Grooming, Test Planning, Data Setup, Test Scripts Creation/Maintenance</w:t>
      </w:r>
    </w:p>
    <w:p w14:paraId="7426DFA1" w14:textId="22C84FE7" w:rsidR="001818B1" w:rsidRPr="0005486E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283E65">
        <w:rPr>
          <w:rFonts w:ascii="Calibri" w:hAnsi="Calibri" w:cs="Calibri"/>
          <w:b/>
          <w:bCs/>
        </w:rPr>
        <w:t>Postman and Fiddler to manually test Web Services</w:t>
      </w:r>
    </w:p>
    <w:p w14:paraId="151226F9" w14:textId="6F944FE6" w:rsidR="001818B1" w:rsidRPr="0005486E" w:rsidRDefault="001818B1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Provide weekly status and communicate with senior management on automation framework features and overall automation percentage status for different projects/initiatives</w:t>
      </w:r>
    </w:p>
    <w:p w14:paraId="433B44A5" w14:textId="3161910C" w:rsidR="008119A2" w:rsidRPr="0005486E" w:rsidRDefault="00DD1ED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Taken additional responsibility for automating Dynamic CRM regression suite using CodedUI automation tool</w:t>
      </w:r>
    </w:p>
    <w:p w14:paraId="486B746E" w14:textId="08E5688C" w:rsidR="008119A2" w:rsidRPr="0005486E" w:rsidRDefault="008119A2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Running UNIX scripts for various batch cycles using SecureCRT. Exposure to UNIX commands</w:t>
      </w:r>
    </w:p>
    <w:p w14:paraId="53FEE5B0" w14:textId="53D2D18D" w:rsidR="008119A2" w:rsidRPr="0005486E" w:rsidRDefault="00DD1EDB" w:rsidP="00AD6384">
      <w:pPr>
        <w:pStyle w:val="ListParagraph"/>
        <w:numPr>
          <w:ilvl w:val="0"/>
          <w:numId w:val="14"/>
        </w:numPr>
        <w:tabs>
          <w:tab w:val="left" w:pos="246"/>
        </w:tabs>
        <w:spacing w:before="50" w:line="292" w:lineRule="auto"/>
        <w:ind w:left="120" w:right="113" w:firstLine="0"/>
        <w:rPr>
          <w:rFonts w:ascii="Calibri" w:hAnsi="Calibri" w:cs="Calibri"/>
        </w:rPr>
      </w:pPr>
      <w:r w:rsidRPr="0005486E">
        <w:rPr>
          <w:rFonts w:ascii="Calibri" w:hAnsi="Calibri" w:cs="Calibri"/>
        </w:rPr>
        <w:t>Hands-on</w:t>
      </w:r>
      <w:r w:rsidR="008119A2" w:rsidRPr="0005486E">
        <w:rPr>
          <w:rFonts w:ascii="Calibri" w:hAnsi="Calibri" w:cs="Calibri"/>
        </w:rPr>
        <w:t xml:space="preserve"> experience with test data and defect management and tracking tool </w:t>
      </w:r>
      <w:r w:rsidRPr="0005486E">
        <w:rPr>
          <w:rFonts w:ascii="Calibri" w:hAnsi="Calibri" w:cs="Calibri"/>
        </w:rPr>
        <w:t>i.e.,</w:t>
      </w:r>
      <w:r w:rsidR="008119A2" w:rsidRPr="0005486E">
        <w:rPr>
          <w:rFonts w:ascii="Calibri" w:hAnsi="Calibri" w:cs="Calibri"/>
        </w:rPr>
        <w:t xml:space="preserve"> HP-ALM and JIRA.</w:t>
      </w:r>
    </w:p>
    <w:p w14:paraId="59BDE417" w14:textId="77777777" w:rsidR="001818B1" w:rsidRPr="0005486E" w:rsidRDefault="001818B1" w:rsidP="001818B1">
      <w:pPr>
        <w:pStyle w:val="ListParagraph"/>
        <w:spacing w:before="50" w:line="292" w:lineRule="auto"/>
        <w:ind w:right="821"/>
        <w:rPr>
          <w:rFonts w:ascii="Calibri" w:hAnsi="Calibri" w:cs="Calibri"/>
        </w:rPr>
      </w:pPr>
    </w:p>
    <w:p w14:paraId="056E7CFB" w14:textId="77777777" w:rsidR="0038136E" w:rsidRPr="0005486E" w:rsidRDefault="00DA385C" w:rsidP="004A5149">
      <w:pPr>
        <w:pStyle w:val="Heading1"/>
        <w:ind w:left="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>SKILLSET</w:t>
      </w:r>
    </w:p>
    <w:p w14:paraId="7ABD6DF7" w14:textId="77777777" w:rsidR="0038136E" w:rsidRPr="0005486E" w:rsidRDefault="0038136E" w:rsidP="0038136E">
      <w:pPr>
        <w:pStyle w:val="BodyText"/>
        <w:ind w:left="0"/>
        <w:rPr>
          <w:rFonts w:ascii="Calibri" w:hAnsi="Calibri" w:cs="Calibri"/>
          <w:b/>
          <w:sz w:val="22"/>
          <w:szCs w:val="22"/>
        </w:rPr>
      </w:pPr>
    </w:p>
    <w:p w14:paraId="50309331" w14:textId="0E687DDA" w:rsidR="0038136E" w:rsidRPr="0005486E" w:rsidRDefault="00DA385C" w:rsidP="0038136E">
      <w:pPr>
        <w:ind w:left="140"/>
        <w:rPr>
          <w:rFonts w:ascii="Calibri" w:hAnsi="Calibri" w:cs="Calibri"/>
        </w:rPr>
      </w:pPr>
      <w:r w:rsidRPr="0005486E">
        <w:rPr>
          <w:rFonts w:ascii="Calibri" w:hAnsi="Calibri" w:cs="Calibri"/>
          <w:b/>
        </w:rPr>
        <w:t>Programming</w:t>
      </w:r>
      <w:r w:rsidRPr="0005486E">
        <w:rPr>
          <w:rFonts w:ascii="Calibri" w:hAnsi="Calibri" w:cs="Calibri"/>
          <w:b/>
          <w:spacing w:val="-4"/>
        </w:rPr>
        <w:t xml:space="preserve"> </w:t>
      </w:r>
      <w:r w:rsidRPr="0005486E">
        <w:rPr>
          <w:rFonts w:ascii="Calibri" w:hAnsi="Calibri" w:cs="Calibri"/>
          <w:b/>
        </w:rPr>
        <w:t>Language:</w:t>
      </w:r>
      <w:r w:rsidRPr="0005486E">
        <w:rPr>
          <w:rFonts w:ascii="Calibri" w:hAnsi="Calibri" w:cs="Calibri"/>
          <w:b/>
          <w:spacing w:val="-4"/>
        </w:rPr>
        <w:t xml:space="preserve"> </w:t>
      </w:r>
      <w:r w:rsidRPr="0005486E">
        <w:rPr>
          <w:rFonts w:ascii="Calibri" w:hAnsi="Calibri" w:cs="Calibri"/>
        </w:rPr>
        <w:t>Java,</w:t>
      </w:r>
      <w:r w:rsidRPr="0005486E">
        <w:rPr>
          <w:rFonts w:ascii="Calibri" w:hAnsi="Calibri" w:cs="Calibri"/>
          <w:spacing w:val="-5"/>
        </w:rPr>
        <w:t xml:space="preserve"> </w:t>
      </w:r>
      <w:r w:rsidRPr="0005486E">
        <w:rPr>
          <w:rFonts w:ascii="Calibri" w:hAnsi="Calibri" w:cs="Calibri"/>
        </w:rPr>
        <w:t>Python,</w:t>
      </w:r>
      <w:r w:rsidRPr="0005486E">
        <w:rPr>
          <w:rFonts w:ascii="Calibri" w:hAnsi="Calibri" w:cs="Calibri"/>
          <w:spacing w:val="-4"/>
        </w:rPr>
        <w:t xml:space="preserve"> </w:t>
      </w:r>
      <w:r w:rsidR="00EF115B" w:rsidRPr="0005486E">
        <w:rPr>
          <w:rFonts w:ascii="Calibri" w:hAnsi="Calibri" w:cs="Calibri"/>
        </w:rPr>
        <w:t>C#</w:t>
      </w:r>
    </w:p>
    <w:p w14:paraId="728B9F61" w14:textId="44B03432" w:rsidR="0038136E" w:rsidRPr="0005486E" w:rsidRDefault="00DA385C" w:rsidP="0038136E">
      <w:pPr>
        <w:pStyle w:val="BodyText"/>
        <w:ind w:left="14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b/>
          <w:sz w:val="22"/>
          <w:szCs w:val="22"/>
        </w:rPr>
        <w:t>Testing</w:t>
      </w:r>
      <w:r w:rsidRPr="0005486E">
        <w:rPr>
          <w:rFonts w:ascii="Calibri" w:hAnsi="Calibri" w:cs="Calibri"/>
          <w:b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b/>
          <w:sz w:val="22"/>
          <w:szCs w:val="22"/>
        </w:rPr>
        <w:t>Tools:</w:t>
      </w:r>
      <w:r w:rsidRPr="0005486E">
        <w:rPr>
          <w:rFonts w:ascii="Calibri" w:hAnsi="Calibri" w:cs="Calibri"/>
          <w:b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Selenium</w:t>
      </w:r>
      <w:r w:rsidRPr="0005486E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Suite</w:t>
      </w:r>
      <w:r w:rsidRPr="0005486E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(Selenium</w:t>
      </w:r>
      <w:r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Grid,</w:t>
      </w:r>
      <w:r w:rsidRPr="0005486E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Selenium</w:t>
      </w:r>
      <w:r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IDE),</w:t>
      </w:r>
      <w:r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Appium</w:t>
      </w:r>
      <w:r w:rsidR="00DD1EDB" w:rsidRPr="0005486E">
        <w:rPr>
          <w:rFonts w:ascii="Calibri" w:hAnsi="Calibri" w:cs="Calibri"/>
          <w:sz w:val="22"/>
          <w:szCs w:val="22"/>
        </w:rPr>
        <w:t>, CodedUI, UFT LeanFT, WinAppDriver</w:t>
      </w:r>
    </w:p>
    <w:p w14:paraId="716E519C" w14:textId="77777777" w:rsidR="0038136E" w:rsidRPr="0005486E" w:rsidRDefault="00DA385C" w:rsidP="0038136E">
      <w:pPr>
        <w:ind w:left="140"/>
        <w:rPr>
          <w:rFonts w:ascii="Calibri" w:hAnsi="Calibri" w:cs="Calibri"/>
        </w:rPr>
      </w:pPr>
      <w:r w:rsidRPr="0005486E">
        <w:rPr>
          <w:rFonts w:ascii="Calibri" w:hAnsi="Calibri" w:cs="Calibri"/>
          <w:b/>
        </w:rPr>
        <w:t>Testing</w:t>
      </w:r>
      <w:r w:rsidRPr="0005486E">
        <w:rPr>
          <w:rFonts w:ascii="Calibri" w:hAnsi="Calibri" w:cs="Calibri"/>
          <w:b/>
          <w:spacing w:val="-3"/>
        </w:rPr>
        <w:t xml:space="preserve"> </w:t>
      </w:r>
      <w:r w:rsidRPr="0005486E">
        <w:rPr>
          <w:rFonts w:ascii="Calibri" w:hAnsi="Calibri" w:cs="Calibri"/>
          <w:b/>
        </w:rPr>
        <w:t>Framework:</w:t>
      </w:r>
      <w:r w:rsidRPr="0005486E">
        <w:rPr>
          <w:rFonts w:ascii="Calibri" w:hAnsi="Calibri" w:cs="Calibri"/>
          <w:b/>
          <w:spacing w:val="-2"/>
        </w:rPr>
        <w:t xml:space="preserve"> </w:t>
      </w:r>
      <w:r w:rsidRPr="0005486E">
        <w:rPr>
          <w:rFonts w:ascii="Calibri" w:hAnsi="Calibri" w:cs="Calibri"/>
        </w:rPr>
        <w:t>Cucumber</w:t>
      </w:r>
      <w:r w:rsidRPr="0005486E">
        <w:rPr>
          <w:rFonts w:ascii="Calibri" w:hAnsi="Calibri" w:cs="Calibri"/>
          <w:spacing w:val="-2"/>
        </w:rPr>
        <w:t xml:space="preserve"> </w:t>
      </w:r>
      <w:r w:rsidRPr="0005486E">
        <w:rPr>
          <w:rFonts w:ascii="Calibri" w:hAnsi="Calibri" w:cs="Calibri"/>
        </w:rPr>
        <w:t>BDD,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TestNG,</w:t>
      </w:r>
      <w:r w:rsidRPr="0005486E">
        <w:rPr>
          <w:rFonts w:ascii="Calibri" w:hAnsi="Calibri" w:cs="Calibri"/>
          <w:spacing w:val="-2"/>
        </w:rPr>
        <w:t xml:space="preserve"> </w:t>
      </w:r>
      <w:r w:rsidRPr="0005486E">
        <w:rPr>
          <w:rFonts w:ascii="Calibri" w:hAnsi="Calibri" w:cs="Calibri"/>
        </w:rPr>
        <w:t>Data-Driven,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Hybrid</w:t>
      </w:r>
      <w:r w:rsidRPr="0005486E">
        <w:rPr>
          <w:rFonts w:ascii="Calibri" w:hAnsi="Calibri" w:cs="Calibri"/>
          <w:spacing w:val="-4"/>
        </w:rPr>
        <w:t xml:space="preserve"> </w:t>
      </w:r>
      <w:r w:rsidRPr="0005486E">
        <w:rPr>
          <w:rFonts w:ascii="Calibri" w:hAnsi="Calibri" w:cs="Calibri"/>
        </w:rPr>
        <w:t>Framework,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PyTest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TDD</w:t>
      </w:r>
      <w:r w:rsidRPr="0005486E">
        <w:rPr>
          <w:rFonts w:ascii="Calibri" w:hAnsi="Calibri" w:cs="Calibri"/>
          <w:spacing w:val="-2"/>
        </w:rPr>
        <w:t xml:space="preserve">, </w:t>
      </w:r>
      <w:r w:rsidRPr="0005486E">
        <w:rPr>
          <w:rFonts w:ascii="Calibri" w:hAnsi="Calibri" w:cs="Calibri"/>
        </w:rPr>
        <w:t>and</w:t>
      </w:r>
      <w:r w:rsidRPr="0005486E">
        <w:rPr>
          <w:rFonts w:ascii="Calibri" w:hAnsi="Calibri" w:cs="Calibri"/>
          <w:spacing w:val="-2"/>
        </w:rPr>
        <w:t xml:space="preserve"> </w:t>
      </w:r>
      <w:r w:rsidRPr="0005486E">
        <w:rPr>
          <w:rFonts w:ascii="Calibri" w:hAnsi="Calibri" w:cs="Calibri"/>
        </w:rPr>
        <w:t>BDD</w:t>
      </w:r>
    </w:p>
    <w:p w14:paraId="303DB3CD" w14:textId="77777777" w:rsidR="0038136E" w:rsidRPr="0005486E" w:rsidRDefault="00DA385C" w:rsidP="0038136E">
      <w:pPr>
        <w:ind w:left="140"/>
        <w:rPr>
          <w:rFonts w:ascii="Calibri" w:hAnsi="Calibri" w:cs="Calibri"/>
        </w:rPr>
      </w:pPr>
      <w:r w:rsidRPr="0005486E">
        <w:rPr>
          <w:rFonts w:ascii="Calibri" w:hAnsi="Calibri" w:cs="Calibri"/>
          <w:b/>
        </w:rPr>
        <w:t>Platform:</w:t>
      </w:r>
      <w:r w:rsidRPr="0005486E">
        <w:rPr>
          <w:rFonts w:ascii="Calibri" w:hAnsi="Calibri" w:cs="Calibri"/>
          <w:b/>
          <w:spacing w:val="-2"/>
        </w:rPr>
        <w:t xml:space="preserve"> </w:t>
      </w:r>
      <w:r w:rsidRPr="0005486E">
        <w:rPr>
          <w:rFonts w:ascii="Calibri" w:hAnsi="Calibri" w:cs="Calibri"/>
        </w:rPr>
        <w:t>Windows,</w:t>
      </w:r>
      <w:r w:rsidRPr="0005486E">
        <w:rPr>
          <w:rFonts w:ascii="Calibri" w:hAnsi="Calibri" w:cs="Calibri"/>
          <w:spacing w:val="-1"/>
        </w:rPr>
        <w:t xml:space="preserve"> </w:t>
      </w:r>
      <w:r w:rsidRPr="0005486E">
        <w:rPr>
          <w:rFonts w:ascii="Calibri" w:hAnsi="Calibri" w:cs="Calibri"/>
        </w:rPr>
        <w:t>macOS,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Linux</w:t>
      </w:r>
    </w:p>
    <w:p w14:paraId="4A278920" w14:textId="58395928" w:rsidR="0038136E" w:rsidRPr="0005486E" w:rsidRDefault="00DA385C" w:rsidP="0038136E">
      <w:pPr>
        <w:pStyle w:val="BodyText"/>
        <w:ind w:left="14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b/>
          <w:sz w:val="22"/>
          <w:szCs w:val="22"/>
        </w:rPr>
        <w:t>IDE:</w:t>
      </w:r>
      <w:r w:rsidRPr="0005486E">
        <w:rPr>
          <w:rFonts w:ascii="Calibri" w:hAnsi="Calibri" w:cs="Calibri"/>
          <w:b/>
          <w:spacing w:val="-2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Eclipse,</w:t>
      </w:r>
      <w:r w:rsidRPr="0005486E">
        <w:rPr>
          <w:rFonts w:ascii="Calibri" w:hAnsi="Calibri" w:cs="Calibri"/>
          <w:spacing w:val="-1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 xml:space="preserve">IntelliJ. </w:t>
      </w:r>
      <w:r w:rsidR="00F403BC" w:rsidRPr="0005486E">
        <w:rPr>
          <w:rFonts w:ascii="Calibri" w:hAnsi="Calibri" w:cs="Calibri"/>
          <w:sz w:val="22"/>
          <w:szCs w:val="22"/>
        </w:rPr>
        <w:t>VS Code</w:t>
      </w:r>
      <w:r w:rsidR="00EF115B" w:rsidRPr="0005486E">
        <w:rPr>
          <w:rFonts w:ascii="Calibri" w:hAnsi="Calibri" w:cs="Calibri"/>
          <w:sz w:val="22"/>
          <w:szCs w:val="22"/>
        </w:rPr>
        <w:t>, PyCharm</w:t>
      </w:r>
    </w:p>
    <w:p w14:paraId="69C47FAB" w14:textId="77777777" w:rsidR="0038136E" w:rsidRPr="0005486E" w:rsidRDefault="00DA385C" w:rsidP="0038136E">
      <w:pPr>
        <w:ind w:left="140"/>
        <w:rPr>
          <w:rFonts w:ascii="Calibri" w:hAnsi="Calibri" w:cs="Calibri"/>
        </w:rPr>
      </w:pPr>
      <w:r w:rsidRPr="0005486E">
        <w:rPr>
          <w:rFonts w:ascii="Calibri" w:hAnsi="Calibri" w:cs="Calibri"/>
          <w:b/>
        </w:rPr>
        <w:t>Databases:</w:t>
      </w:r>
      <w:r w:rsidRPr="0005486E">
        <w:rPr>
          <w:rFonts w:ascii="Calibri" w:hAnsi="Calibri" w:cs="Calibri"/>
          <w:b/>
          <w:spacing w:val="-5"/>
        </w:rPr>
        <w:t xml:space="preserve"> </w:t>
      </w:r>
      <w:r w:rsidRPr="0005486E">
        <w:rPr>
          <w:rFonts w:ascii="Calibri" w:hAnsi="Calibri" w:cs="Calibri"/>
        </w:rPr>
        <w:t>Oracle,</w:t>
      </w:r>
      <w:r w:rsidRPr="0005486E">
        <w:rPr>
          <w:rFonts w:ascii="Calibri" w:hAnsi="Calibri" w:cs="Calibri"/>
          <w:spacing w:val="-5"/>
        </w:rPr>
        <w:t xml:space="preserve"> </w:t>
      </w:r>
      <w:r w:rsidRPr="0005486E">
        <w:rPr>
          <w:rFonts w:ascii="Calibri" w:hAnsi="Calibri" w:cs="Calibri"/>
        </w:rPr>
        <w:t>MySQL,</w:t>
      </w:r>
      <w:r w:rsidRPr="0005486E">
        <w:rPr>
          <w:rFonts w:ascii="Calibri" w:hAnsi="Calibri" w:cs="Calibri"/>
          <w:spacing w:val="-4"/>
        </w:rPr>
        <w:t xml:space="preserve"> </w:t>
      </w:r>
      <w:r w:rsidRPr="0005486E">
        <w:rPr>
          <w:rFonts w:ascii="Calibri" w:hAnsi="Calibri" w:cs="Calibri"/>
        </w:rPr>
        <w:t>SQL,</w:t>
      </w:r>
      <w:r w:rsidRPr="0005486E">
        <w:rPr>
          <w:rFonts w:ascii="Calibri" w:hAnsi="Calibri" w:cs="Calibri"/>
          <w:spacing w:val="-6"/>
        </w:rPr>
        <w:t xml:space="preserve"> </w:t>
      </w:r>
      <w:r w:rsidRPr="0005486E">
        <w:rPr>
          <w:rFonts w:ascii="Calibri" w:hAnsi="Calibri" w:cs="Calibri"/>
        </w:rPr>
        <w:t>RDBMS,</w:t>
      </w:r>
      <w:r w:rsidRPr="0005486E">
        <w:rPr>
          <w:rFonts w:ascii="Calibri" w:hAnsi="Calibri" w:cs="Calibri"/>
          <w:spacing w:val="-4"/>
        </w:rPr>
        <w:t xml:space="preserve"> </w:t>
      </w:r>
      <w:r w:rsidRPr="0005486E">
        <w:rPr>
          <w:rFonts w:ascii="Calibri" w:hAnsi="Calibri" w:cs="Calibri"/>
        </w:rPr>
        <w:t>JDBC</w:t>
      </w:r>
    </w:p>
    <w:p w14:paraId="3262A44E" w14:textId="52A349FA" w:rsidR="0038136E" w:rsidRPr="0005486E" w:rsidRDefault="00DA385C" w:rsidP="0038136E">
      <w:pPr>
        <w:ind w:left="140"/>
        <w:rPr>
          <w:rFonts w:ascii="Calibri" w:hAnsi="Calibri" w:cs="Calibri"/>
        </w:rPr>
      </w:pPr>
      <w:r w:rsidRPr="0005486E">
        <w:rPr>
          <w:rFonts w:ascii="Calibri" w:hAnsi="Calibri" w:cs="Calibri"/>
          <w:b/>
        </w:rPr>
        <w:t>API</w:t>
      </w:r>
      <w:r w:rsidRPr="0005486E">
        <w:rPr>
          <w:rFonts w:ascii="Calibri" w:hAnsi="Calibri" w:cs="Calibri"/>
          <w:b/>
          <w:spacing w:val="-4"/>
        </w:rPr>
        <w:t xml:space="preserve"> </w:t>
      </w:r>
      <w:r w:rsidRPr="0005486E">
        <w:rPr>
          <w:rFonts w:ascii="Calibri" w:hAnsi="Calibri" w:cs="Calibri"/>
          <w:b/>
        </w:rPr>
        <w:t>Testing:</w:t>
      </w:r>
      <w:r w:rsidRPr="0005486E">
        <w:rPr>
          <w:rFonts w:ascii="Calibri" w:hAnsi="Calibri" w:cs="Calibri"/>
          <w:b/>
          <w:spacing w:val="-2"/>
        </w:rPr>
        <w:t xml:space="preserve"> </w:t>
      </w:r>
      <w:r w:rsidRPr="0005486E">
        <w:rPr>
          <w:rFonts w:ascii="Calibri" w:hAnsi="Calibri" w:cs="Calibri"/>
        </w:rPr>
        <w:t>Postman,</w:t>
      </w:r>
      <w:r w:rsidRPr="0005486E">
        <w:rPr>
          <w:rFonts w:ascii="Calibri" w:hAnsi="Calibri" w:cs="Calibri"/>
          <w:spacing w:val="-2"/>
        </w:rPr>
        <w:t xml:space="preserve"> </w:t>
      </w:r>
      <w:r w:rsidRPr="0005486E">
        <w:rPr>
          <w:rFonts w:ascii="Calibri" w:hAnsi="Calibri" w:cs="Calibri"/>
        </w:rPr>
        <w:t>SoapUI,</w:t>
      </w:r>
      <w:r w:rsidRPr="0005486E">
        <w:rPr>
          <w:rFonts w:ascii="Calibri" w:hAnsi="Calibri" w:cs="Calibri"/>
          <w:spacing w:val="-3"/>
        </w:rPr>
        <w:t xml:space="preserve"> </w:t>
      </w:r>
      <w:r w:rsidRPr="0005486E">
        <w:rPr>
          <w:rFonts w:ascii="Calibri" w:hAnsi="Calibri" w:cs="Calibri"/>
        </w:rPr>
        <w:t>Rest Assured</w:t>
      </w:r>
      <w:r w:rsidR="009200F9" w:rsidRPr="0005486E">
        <w:rPr>
          <w:rFonts w:ascii="Calibri" w:hAnsi="Calibri" w:cs="Calibri"/>
        </w:rPr>
        <w:t>, RestSharp</w:t>
      </w:r>
    </w:p>
    <w:p w14:paraId="0D460E5E" w14:textId="77777777" w:rsidR="00F403BC" w:rsidRPr="0005486E" w:rsidRDefault="00F403BC" w:rsidP="0038136E">
      <w:pPr>
        <w:ind w:left="140"/>
        <w:rPr>
          <w:rFonts w:ascii="Calibri" w:hAnsi="Calibri" w:cs="Calibri"/>
        </w:rPr>
      </w:pPr>
    </w:p>
    <w:p w14:paraId="53A1F14E" w14:textId="77777777" w:rsidR="007A65A9" w:rsidRPr="0005486E" w:rsidRDefault="00DA385C" w:rsidP="00F246B3">
      <w:pPr>
        <w:pStyle w:val="Heading1"/>
        <w:ind w:left="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 xml:space="preserve">CERTIFICATION  </w:t>
      </w:r>
    </w:p>
    <w:p w14:paraId="06B33048" w14:textId="77777777" w:rsidR="007A65A9" w:rsidRPr="0005486E" w:rsidRDefault="00DA385C" w:rsidP="00F246B3">
      <w:pPr>
        <w:pStyle w:val="Heading1"/>
        <w:numPr>
          <w:ilvl w:val="0"/>
          <w:numId w:val="9"/>
        </w:numPr>
        <w:rPr>
          <w:rFonts w:ascii="Calibri" w:hAnsi="Calibri" w:cs="Calibri"/>
          <w:b w:val="0"/>
          <w:bCs w:val="0"/>
          <w:sz w:val="22"/>
          <w:szCs w:val="22"/>
        </w:rPr>
      </w:pPr>
      <w:r w:rsidRPr="0005486E">
        <w:rPr>
          <w:rFonts w:ascii="Calibri" w:hAnsi="Calibri" w:cs="Calibri"/>
          <w:b w:val="0"/>
          <w:bCs w:val="0"/>
          <w:sz w:val="22"/>
          <w:szCs w:val="22"/>
        </w:rPr>
        <w:t>Python Data Structures - Coursera</w:t>
      </w:r>
    </w:p>
    <w:p w14:paraId="234FDFB3" w14:textId="77777777" w:rsidR="002350B1" w:rsidRPr="0005486E" w:rsidRDefault="00DA385C" w:rsidP="00F246B3">
      <w:pPr>
        <w:pStyle w:val="Heading1"/>
        <w:numPr>
          <w:ilvl w:val="0"/>
          <w:numId w:val="9"/>
        </w:numPr>
        <w:rPr>
          <w:rFonts w:ascii="Calibri" w:hAnsi="Calibri" w:cs="Calibri"/>
          <w:b w:val="0"/>
          <w:bCs w:val="0"/>
          <w:sz w:val="22"/>
          <w:szCs w:val="22"/>
        </w:rPr>
      </w:pPr>
      <w:r w:rsidRPr="0005486E">
        <w:rPr>
          <w:rFonts w:ascii="Calibri" w:hAnsi="Calibri" w:cs="Calibri"/>
          <w:b w:val="0"/>
          <w:bCs w:val="0"/>
          <w:sz w:val="22"/>
          <w:szCs w:val="22"/>
        </w:rPr>
        <w:t>AZ-900 Microsoft Azure Fundamentals</w:t>
      </w:r>
    </w:p>
    <w:p w14:paraId="4A458994" w14:textId="77777777" w:rsidR="002350B1" w:rsidRPr="0005486E" w:rsidRDefault="00DA385C" w:rsidP="00F246B3">
      <w:pPr>
        <w:pStyle w:val="Heading1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b w:val="0"/>
          <w:bCs w:val="0"/>
          <w:sz w:val="22"/>
          <w:szCs w:val="22"/>
        </w:rPr>
        <w:t>483 programming in C# Specialist</w:t>
      </w:r>
      <w:r w:rsidR="007A65A9" w:rsidRPr="0005486E">
        <w:rPr>
          <w:rFonts w:ascii="Calibri" w:hAnsi="Calibri" w:cs="Calibri"/>
          <w:b w:val="0"/>
          <w:bCs w:val="0"/>
          <w:sz w:val="22"/>
          <w:szCs w:val="22"/>
        </w:rPr>
        <w:t xml:space="preserve">  </w:t>
      </w:r>
    </w:p>
    <w:p w14:paraId="68BBCB67" w14:textId="77777777" w:rsidR="00F403BC" w:rsidRPr="0005486E" w:rsidRDefault="00DA385C" w:rsidP="004A5149">
      <w:pPr>
        <w:pStyle w:val="Heading1"/>
        <w:spacing w:before="91"/>
        <w:ind w:left="0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pacing w:val="-2"/>
          <w:sz w:val="22"/>
          <w:szCs w:val="22"/>
        </w:rPr>
        <w:t>Education</w:t>
      </w:r>
    </w:p>
    <w:p w14:paraId="07772A0E" w14:textId="77777777" w:rsidR="00F403BC" w:rsidRPr="0005486E" w:rsidRDefault="00DA385C" w:rsidP="00F403BC">
      <w:pPr>
        <w:pStyle w:val="Heading2"/>
        <w:spacing w:before="142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62645349" wp14:editId="3DDBFC13">
            <wp:extent cx="271903" cy="2730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71" cy="28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486E">
        <w:rPr>
          <w:rFonts w:ascii="Calibri" w:hAnsi="Calibri" w:cs="Calibri"/>
          <w:b w:val="0"/>
          <w:spacing w:val="40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Punjabi University Patiala</w:t>
      </w:r>
    </w:p>
    <w:p w14:paraId="01950354" w14:textId="77777777" w:rsidR="00F403BC" w:rsidRPr="0005486E" w:rsidRDefault="00DA385C" w:rsidP="00F403BC">
      <w:pPr>
        <w:pStyle w:val="Heading3"/>
        <w:spacing w:line="270" w:lineRule="exact"/>
        <w:rPr>
          <w:rFonts w:ascii="Calibri" w:hAnsi="Calibri" w:cs="Calibri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>B. Tech,</w:t>
      </w:r>
      <w:r w:rsidRPr="0005486E">
        <w:rPr>
          <w:rFonts w:ascii="Calibri" w:hAnsi="Calibri" w:cs="Calibri"/>
          <w:spacing w:val="-9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Computer Science</w:t>
      </w:r>
      <w:r w:rsidRPr="0005486E">
        <w:rPr>
          <w:rFonts w:ascii="Calibri" w:hAnsi="Calibri" w:cs="Calibri"/>
          <w:spacing w:val="-8"/>
          <w:sz w:val="22"/>
          <w:szCs w:val="22"/>
        </w:rPr>
        <w:t xml:space="preserve"> </w:t>
      </w:r>
      <w:r w:rsidRPr="0005486E">
        <w:rPr>
          <w:rFonts w:ascii="Calibri" w:hAnsi="Calibri" w:cs="Calibri"/>
          <w:spacing w:val="-2"/>
          <w:sz w:val="22"/>
          <w:szCs w:val="22"/>
        </w:rPr>
        <w:t>Engineering</w:t>
      </w:r>
    </w:p>
    <w:p w14:paraId="4CAD4F62" w14:textId="77777777" w:rsidR="00F403BC" w:rsidRPr="0005486E" w:rsidRDefault="00DA385C" w:rsidP="00F403BC">
      <w:pPr>
        <w:pStyle w:val="BodyText"/>
        <w:spacing w:before="59"/>
        <w:rPr>
          <w:rFonts w:ascii="Calibri" w:hAnsi="Calibri" w:cs="Calibri"/>
          <w:spacing w:val="-4"/>
          <w:sz w:val="22"/>
          <w:szCs w:val="22"/>
        </w:rPr>
      </w:pPr>
      <w:r w:rsidRPr="0005486E">
        <w:rPr>
          <w:rFonts w:ascii="Calibri" w:hAnsi="Calibri" w:cs="Calibri"/>
          <w:sz w:val="22"/>
          <w:szCs w:val="22"/>
        </w:rPr>
        <w:t>Jul</w:t>
      </w:r>
      <w:r w:rsidRPr="0005486E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2008</w:t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-</w:t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05486E">
        <w:rPr>
          <w:rFonts w:ascii="Calibri" w:hAnsi="Calibri" w:cs="Calibri"/>
          <w:sz w:val="22"/>
          <w:szCs w:val="22"/>
        </w:rPr>
        <w:t>May</w:t>
      </w:r>
      <w:r w:rsidRPr="0005486E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05486E">
        <w:rPr>
          <w:rFonts w:ascii="Calibri" w:hAnsi="Calibri" w:cs="Calibri"/>
          <w:spacing w:val="-4"/>
          <w:sz w:val="22"/>
          <w:szCs w:val="22"/>
        </w:rPr>
        <w:t>2012</w:t>
      </w:r>
    </w:p>
    <w:p w14:paraId="2FCB4057" w14:textId="77777777" w:rsidR="00F403BC" w:rsidRPr="0005486E" w:rsidRDefault="00F403BC" w:rsidP="0038136E">
      <w:pPr>
        <w:ind w:left="140"/>
        <w:rPr>
          <w:rFonts w:ascii="Calibri" w:hAnsi="Calibri" w:cs="Calibri"/>
        </w:rPr>
      </w:pPr>
    </w:p>
    <w:p w14:paraId="23701177" w14:textId="77777777" w:rsidR="004446AD" w:rsidRPr="0005486E" w:rsidRDefault="004446AD" w:rsidP="0038136E">
      <w:pPr>
        <w:pStyle w:val="Heading1"/>
        <w:rPr>
          <w:rFonts w:ascii="Calibri" w:hAnsi="Calibri" w:cs="Calibri"/>
          <w:sz w:val="22"/>
          <w:szCs w:val="22"/>
        </w:rPr>
      </w:pPr>
    </w:p>
    <w:sectPr w:rsidR="004446AD" w:rsidRPr="0005486E">
      <w:footerReference w:type="default" r:id="rId12"/>
      <w:pgSz w:w="12240" w:h="15840"/>
      <w:pgMar w:top="1120" w:right="1080" w:bottom="780" w:left="840" w:header="0" w:footer="5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46499" w14:textId="77777777" w:rsidR="001654AB" w:rsidRDefault="001654AB">
      <w:r>
        <w:separator/>
      </w:r>
    </w:p>
  </w:endnote>
  <w:endnote w:type="continuationSeparator" w:id="0">
    <w:p w14:paraId="4568C59E" w14:textId="77777777" w:rsidR="001654AB" w:rsidRDefault="00165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370582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0868188" w14:textId="07BDD040" w:rsidR="00F246B3" w:rsidRDefault="00DA385C">
            <w:pPr>
              <w:pStyle w:val="Footer"/>
              <w:jc w:val="center"/>
            </w:pPr>
            <w:r>
              <w:t xml:space="preserve">Bhupinder Kumar -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14:paraId="73243008" w14:textId="3860142A" w:rsidR="00F36E2D" w:rsidRDefault="001654AB">
            <w:pPr>
              <w:pStyle w:val="Footer"/>
              <w:jc w:val="center"/>
            </w:pPr>
          </w:p>
        </w:sdtContent>
      </w:sdt>
    </w:sdtContent>
  </w:sdt>
  <w:p w14:paraId="4E53A19C" w14:textId="77777777" w:rsidR="004446AD" w:rsidRDefault="004446AD">
    <w:pPr>
      <w:pStyle w:val="BodyText"/>
      <w:spacing w:line="14" w:lineRule="auto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72493" w14:textId="77777777" w:rsidR="001654AB" w:rsidRDefault="001654AB">
      <w:r>
        <w:separator/>
      </w:r>
    </w:p>
  </w:footnote>
  <w:footnote w:type="continuationSeparator" w:id="0">
    <w:p w14:paraId="6D31F930" w14:textId="77777777" w:rsidR="001654AB" w:rsidRDefault="00165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8" type="#_x0000_t75" style="width:26.1pt;height:26.1pt" o:bullet="t">
        <v:imagedata r:id="rId1" o:title=""/>
      </v:shape>
    </w:pict>
  </w:numPicBullet>
  <w:numPicBullet w:numPicBulletId="1">
    <w:pict>
      <v:shape id="_x0000_i1359" type="#_x0000_t75" style="width:21.35pt;height:15.8pt" o:bullet="t">
        <v:imagedata r:id="rId2" o:title=""/>
      </v:shape>
    </w:pict>
  </w:numPicBullet>
  <w:abstractNum w:abstractNumId="0" w15:restartNumberingAfterBreak="0">
    <w:nsid w:val="044C0166"/>
    <w:multiLevelType w:val="hybridMultilevel"/>
    <w:tmpl w:val="8D5A500E"/>
    <w:lvl w:ilvl="0" w:tplc="12F22138">
      <w:numFmt w:val="bullet"/>
      <w:lvlText w:val="•"/>
      <w:lvlJc w:val="left"/>
      <w:pPr>
        <w:ind w:left="566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10751"/>
    <w:multiLevelType w:val="hybridMultilevel"/>
    <w:tmpl w:val="A4A6FA34"/>
    <w:lvl w:ilvl="0" w:tplc="12F22138">
      <w:numFmt w:val="bullet"/>
      <w:lvlText w:val="•"/>
      <w:lvlJc w:val="left"/>
      <w:pPr>
        <w:ind w:left="25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265"/>
    <w:multiLevelType w:val="hybridMultilevel"/>
    <w:tmpl w:val="CDA6F6E8"/>
    <w:lvl w:ilvl="0" w:tplc="619C140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FEC3A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8C20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0673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AA9D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EEC62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D3C4E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463F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432D9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F416F0B"/>
    <w:multiLevelType w:val="hybridMultilevel"/>
    <w:tmpl w:val="974CDFDA"/>
    <w:lvl w:ilvl="0" w:tplc="3B6AB5E4">
      <w:numFmt w:val="bullet"/>
      <w:lvlText w:val="•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lang w:val="en-US" w:eastAsia="en-US" w:bidi="ar-SA"/>
      </w:rPr>
    </w:lvl>
    <w:lvl w:ilvl="1" w:tplc="64E41972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2" w:tplc="84A2B594">
      <w:numFmt w:val="bullet"/>
      <w:lvlText w:val="•"/>
      <w:lvlJc w:val="left"/>
      <w:pPr>
        <w:ind w:left="2276" w:hanging="360"/>
      </w:pPr>
      <w:rPr>
        <w:rFonts w:hint="default"/>
        <w:lang w:val="en-US" w:eastAsia="en-US" w:bidi="ar-SA"/>
      </w:rPr>
    </w:lvl>
    <w:lvl w:ilvl="3" w:tplc="7E725AC4">
      <w:numFmt w:val="bullet"/>
      <w:lvlText w:val="•"/>
      <w:lvlJc w:val="left"/>
      <w:pPr>
        <w:ind w:left="3332" w:hanging="360"/>
      </w:pPr>
      <w:rPr>
        <w:rFonts w:hint="default"/>
        <w:lang w:val="en-US" w:eastAsia="en-US" w:bidi="ar-SA"/>
      </w:rPr>
    </w:lvl>
    <w:lvl w:ilvl="4" w:tplc="86CCE976">
      <w:numFmt w:val="bullet"/>
      <w:lvlText w:val="•"/>
      <w:lvlJc w:val="left"/>
      <w:pPr>
        <w:ind w:left="4389" w:hanging="360"/>
      </w:pPr>
      <w:rPr>
        <w:rFonts w:hint="default"/>
        <w:lang w:val="en-US" w:eastAsia="en-US" w:bidi="ar-SA"/>
      </w:rPr>
    </w:lvl>
    <w:lvl w:ilvl="5" w:tplc="0EC87DB2">
      <w:numFmt w:val="bullet"/>
      <w:lvlText w:val="•"/>
      <w:lvlJc w:val="left"/>
      <w:pPr>
        <w:ind w:left="5445" w:hanging="360"/>
      </w:pPr>
      <w:rPr>
        <w:rFonts w:hint="default"/>
        <w:lang w:val="en-US" w:eastAsia="en-US" w:bidi="ar-SA"/>
      </w:rPr>
    </w:lvl>
    <w:lvl w:ilvl="6" w:tplc="9B547CFA">
      <w:numFmt w:val="bullet"/>
      <w:lvlText w:val="•"/>
      <w:lvlJc w:val="left"/>
      <w:pPr>
        <w:ind w:left="6501" w:hanging="360"/>
      </w:pPr>
      <w:rPr>
        <w:rFonts w:hint="default"/>
        <w:lang w:val="en-US" w:eastAsia="en-US" w:bidi="ar-SA"/>
      </w:rPr>
    </w:lvl>
    <w:lvl w:ilvl="7" w:tplc="068219EE">
      <w:numFmt w:val="bullet"/>
      <w:lvlText w:val="•"/>
      <w:lvlJc w:val="left"/>
      <w:pPr>
        <w:ind w:left="7558" w:hanging="360"/>
      </w:pPr>
      <w:rPr>
        <w:rFonts w:hint="default"/>
        <w:lang w:val="en-US" w:eastAsia="en-US" w:bidi="ar-SA"/>
      </w:rPr>
    </w:lvl>
    <w:lvl w:ilvl="8" w:tplc="0D5A8978">
      <w:numFmt w:val="bullet"/>
      <w:lvlText w:val="•"/>
      <w:lvlJc w:val="left"/>
      <w:pPr>
        <w:ind w:left="861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B356C4C"/>
    <w:multiLevelType w:val="multilevel"/>
    <w:tmpl w:val="BA3647E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DAB6286"/>
    <w:multiLevelType w:val="hybridMultilevel"/>
    <w:tmpl w:val="383CB798"/>
    <w:lvl w:ilvl="0" w:tplc="12F22138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DEA4411"/>
    <w:multiLevelType w:val="hybridMultilevel"/>
    <w:tmpl w:val="12081B92"/>
    <w:lvl w:ilvl="0" w:tplc="094C0190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hanging="360"/>
      </w:pPr>
      <w:rPr>
        <w:rFonts w:ascii="Symbol" w:hAnsi="Symbol" w:hint="default"/>
      </w:rPr>
    </w:lvl>
    <w:lvl w:ilvl="1" w:tplc="4BD816F2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2" w:tplc="83FCD610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3" w:tplc="BAE0BB5A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FE86F140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5" w:tplc="B8A66D1C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6" w:tplc="611E3FD8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AF469680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8" w:tplc="100AB020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</w:abstractNum>
  <w:abstractNum w:abstractNumId="7" w15:restartNumberingAfterBreak="0">
    <w:nsid w:val="22A95F67"/>
    <w:multiLevelType w:val="hybridMultilevel"/>
    <w:tmpl w:val="5B648D42"/>
    <w:lvl w:ilvl="0" w:tplc="60AC2708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DBBAF09E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A4ACC60C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4DB48AA2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EDA8E6B2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F0661BC6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CAAA99EA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40BA7D40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8CF29ADE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8" w15:restartNumberingAfterBreak="0">
    <w:nsid w:val="244243A7"/>
    <w:multiLevelType w:val="hybridMultilevel"/>
    <w:tmpl w:val="3D4E3CD0"/>
    <w:lvl w:ilvl="0" w:tplc="526205DA">
      <w:numFmt w:val="bullet"/>
      <w:lvlText w:val="•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lang w:val="en-US" w:eastAsia="en-US" w:bidi="ar-SA"/>
      </w:rPr>
    </w:lvl>
    <w:lvl w:ilvl="1" w:tplc="E5FA2C8C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2" w:tplc="5DAE6406">
      <w:numFmt w:val="bullet"/>
      <w:lvlText w:val="•"/>
      <w:lvlJc w:val="left"/>
      <w:pPr>
        <w:ind w:left="2276" w:hanging="360"/>
      </w:pPr>
      <w:rPr>
        <w:rFonts w:hint="default"/>
        <w:lang w:val="en-US" w:eastAsia="en-US" w:bidi="ar-SA"/>
      </w:rPr>
    </w:lvl>
    <w:lvl w:ilvl="3" w:tplc="BA886D36">
      <w:numFmt w:val="bullet"/>
      <w:lvlText w:val="•"/>
      <w:lvlJc w:val="left"/>
      <w:pPr>
        <w:ind w:left="3332" w:hanging="360"/>
      </w:pPr>
      <w:rPr>
        <w:rFonts w:hint="default"/>
        <w:lang w:val="en-US" w:eastAsia="en-US" w:bidi="ar-SA"/>
      </w:rPr>
    </w:lvl>
    <w:lvl w:ilvl="4" w:tplc="0B922436">
      <w:numFmt w:val="bullet"/>
      <w:lvlText w:val="•"/>
      <w:lvlJc w:val="left"/>
      <w:pPr>
        <w:ind w:left="4389" w:hanging="360"/>
      </w:pPr>
      <w:rPr>
        <w:rFonts w:hint="default"/>
        <w:lang w:val="en-US" w:eastAsia="en-US" w:bidi="ar-SA"/>
      </w:rPr>
    </w:lvl>
    <w:lvl w:ilvl="5" w:tplc="9D462670">
      <w:numFmt w:val="bullet"/>
      <w:lvlText w:val="•"/>
      <w:lvlJc w:val="left"/>
      <w:pPr>
        <w:ind w:left="5445" w:hanging="360"/>
      </w:pPr>
      <w:rPr>
        <w:rFonts w:hint="default"/>
        <w:lang w:val="en-US" w:eastAsia="en-US" w:bidi="ar-SA"/>
      </w:rPr>
    </w:lvl>
    <w:lvl w:ilvl="6" w:tplc="03E2372A">
      <w:numFmt w:val="bullet"/>
      <w:lvlText w:val="•"/>
      <w:lvlJc w:val="left"/>
      <w:pPr>
        <w:ind w:left="6501" w:hanging="360"/>
      </w:pPr>
      <w:rPr>
        <w:rFonts w:hint="default"/>
        <w:lang w:val="en-US" w:eastAsia="en-US" w:bidi="ar-SA"/>
      </w:rPr>
    </w:lvl>
    <w:lvl w:ilvl="7" w:tplc="D2A47742">
      <w:numFmt w:val="bullet"/>
      <w:lvlText w:val="•"/>
      <w:lvlJc w:val="left"/>
      <w:pPr>
        <w:ind w:left="7558" w:hanging="360"/>
      </w:pPr>
      <w:rPr>
        <w:rFonts w:hint="default"/>
        <w:lang w:val="en-US" w:eastAsia="en-US" w:bidi="ar-SA"/>
      </w:rPr>
    </w:lvl>
    <w:lvl w:ilvl="8" w:tplc="94029FE2">
      <w:numFmt w:val="bullet"/>
      <w:lvlText w:val="•"/>
      <w:lvlJc w:val="left"/>
      <w:pPr>
        <w:ind w:left="8614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5CE0B0C"/>
    <w:multiLevelType w:val="hybridMultilevel"/>
    <w:tmpl w:val="35706590"/>
    <w:lvl w:ilvl="0" w:tplc="9AF4F64C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sz w:val="20"/>
        <w:szCs w:val="20"/>
      </w:rPr>
    </w:lvl>
    <w:lvl w:ilvl="1" w:tplc="71403B24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D827964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5DA62522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D12E380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E1E62EE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BD5611A0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79CAD5BA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E78C8762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27CD252E"/>
    <w:multiLevelType w:val="hybridMultilevel"/>
    <w:tmpl w:val="01E0291C"/>
    <w:lvl w:ilvl="0" w:tplc="40BCB854">
      <w:numFmt w:val="bullet"/>
      <w:lvlText w:val="•"/>
      <w:lvlJc w:val="left"/>
      <w:pPr>
        <w:ind w:left="120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F1481E96">
      <w:numFmt w:val="bullet"/>
      <w:lvlText w:val="•"/>
      <w:lvlJc w:val="left"/>
      <w:pPr>
        <w:ind w:left="1140" w:hanging="126"/>
      </w:pPr>
      <w:rPr>
        <w:rFonts w:hint="default"/>
      </w:rPr>
    </w:lvl>
    <w:lvl w:ilvl="2" w:tplc="A238C214">
      <w:numFmt w:val="bullet"/>
      <w:lvlText w:val="•"/>
      <w:lvlJc w:val="left"/>
      <w:pPr>
        <w:ind w:left="2160" w:hanging="126"/>
      </w:pPr>
      <w:rPr>
        <w:rFonts w:hint="default"/>
      </w:rPr>
    </w:lvl>
    <w:lvl w:ilvl="3" w:tplc="02A268C2">
      <w:numFmt w:val="bullet"/>
      <w:lvlText w:val="•"/>
      <w:lvlJc w:val="left"/>
      <w:pPr>
        <w:ind w:left="3180" w:hanging="126"/>
      </w:pPr>
      <w:rPr>
        <w:rFonts w:hint="default"/>
      </w:rPr>
    </w:lvl>
    <w:lvl w:ilvl="4" w:tplc="63C4AAB4">
      <w:numFmt w:val="bullet"/>
      <w:lvlText w:val="•"/>
      <w:lvlJc w:val="left"/>
      <w:pPr>
        <w:ind w:left="4200" w:hanging="126"/>
      </w:pPr>
      <w:rPr>
        <w:rFonts w:hint="default"/>
      </w:rPr>
    </w:lvl>
    <w:lvl w:ilvl="5" w:tplc="6A606668">
      <w:numFmt w:val="bullet"/>
      <w:lvlText w:val="•"/>
      <w:lvlJc w:val="left"/>
      <w:pPr>
        <w:ind w:left="5220" w:hanging="126"/>
      </w:pPr>
      <w:rPr>
        <w:rFonts w:hint="default"/>
      </w:rPr>
    </w:lvl>
    <w:lvl w:ilvl="6" w:tplc="F8CE7E0E">
      <w:numFmt w:val="bullet"/>
      <w:lvlText w:val="•"/>
      <w:lvlJc w:val="left"/>
      <w:pPr>
        <w:ind w:left="6240" w:hanging="126"/>
      </w:pPr>
      <w:rPr>
        <w:rFonts w:hint="default"/>
      </w:rPr>
    </w:lvl>
    <w:lvl w:ilvl="7" w:tplc="65A03AE8">
      <w:numFmt w:val="bullet"/>
      <w:lvlText w:val="•"/>
      <w:lvlJc w:val="left"/>
      <w:pPr>
        <w:ind w:left="7260" w:hanging="126"/>
      </w:pPr>
      <w:rPr>
        <w:rFonts w:hint="default"/>
      </w:rPr>
    </w:lvl>
    <w:lvl w:ilvl="8" w:tplc="1F625782">
      <w:numFmt w:val="bullet"/>
      <w:lvlText w:val="•"/>
      <w:lvlJc w:val="left"/>
      <w:pPr>
        <w:ind w:left="8280" w:hanging="126"/>
      </w:pPr>
      <w:rPr>
        <w:rFonts w:hint="default"/>
      </w:rPr>
    </w:lvl>
  </w:abstractNum>
  <w:abstractNum w:abstractNumId="11" w15:restartNumberingAfterBreak="0">
    <w:nsid w:val="31024D4B"/>
    <w:multiLevelType w:val="hybridMultilevel"/>
    <w:tmpl w:val="D82477CC"/>
    <w:lvl w:ilvl="0" w:tplc="12F22138">
      <w:numFmt w:val="bullet"/>
      <w:lvlText w:val="•"/>
      <w:lvlJc w:val="left"/>
      <w:pPr>
        <w:ind w:left="9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2" w15:restartNumberingAfterBreak="0">
    <w:nsid w:val="33416FCC"/>
    <w:multiLevelType w:val="hybridMultilevel"/>
    <w:tmpl w:val="810414AA"/>
    <w:lvl w:ilvl="0" w:tplc="12F22138">
      <w:numFmt w:val="bullet"/>
      <w:lvlText w:val="•"/>
      <w:lvlJc w:val="left"/>
      <w:pPr>
        <w:ind w:left="566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A47A2"/>
    <w:multiLevelType w:val="hybridMultilevel"/>
    <w:tmpl w:val="1512AD8A"/>
    <w:lvl w:ilvl="0" w:tplc="8160B910">
      <w:numFmt w:val="bullet"/>
      <w:lvlText w:val="o"/>
      <w:lvlJc w:val="left"/>
      <w:pPr>
        <w:ind w:left="126" w:hanging="16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12F22138">
      <w:numFmt w:val="bullet"/>
      <w:lvlText w:val="•"/>
      <w:lvlJc w:val="left"/>
      <w:pPr>
        <w:ind w:left="566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2" w:tplc="B1CA31F2">
      <w:numFmt w:val="bullet"/>
      <w:lvlText w:val="•"/>
      <w:lvlJc w:val="left"/>
      <w:pPr>
        <w:ind w:left="1650" w:hanging="126"/>
      </w:pPr>
      <w:rPr>
        <w:rFonts w:hint="default"/>
      </w:rPr>
    </w:lvl>
    <w:lvl w:ilvl="3" w:tplc="6854BD18">
      <w:numFmt w:val="bullet"/>
      <w:lvlText w:val="•"/>
      <w:lvlJc w:val="left"/>
      <w:pPr>
        <w:ind w:left="2734" w:hanging="126"/>
      </w:pPr>
      <w:rPr>
        <w:rFonts w:hint="default"/>
      </w:rPr>
    </w:lvl>
    <w:lvl w:ilvl="4" w:tplc="C9008A1C">
      <w:numFmt w:val="bullet"/>
      <w:lvlText w:val="•"/>
      <w:lvlJc w:val="left"/>
      <w:pPr>
        <w:ind w:left="3819" w:hanging="126"/>
      </w:pPr>
      <w:rPr>
        <w:rFonts w:hint="default"/>
      </w:rPr>
    </w:lvl>
    <w:lvl w:ilvl="5" w:tplc="C532C580">
      <w:numFmt w:val="bullet"/>
      <w:lvlText w:val="•"/>
      <w:lvlJc w:val="left"/>
      <w:pPr>
        <w:ind w:left="4903" w:hanging="126"/>
      </w:pPr>
      <w:rPr>
        <w:rFonts w:hint="default"/>
      </w:rPr>
    </w:lvl>
    <w:lvl w:ilvl="6" w:tplc="7D7EDC72">
      <w:numFmt w:val="bullet"/>
      <w:lvlText w:val="•"/>
      <w:lvlJc w:val="left"/>
      <w:pPr>
        <w:ind w:left="5988" w:hanging="126"/>
      </w:pPr>
      <w:rPr>
        <w:rFonts w:hint="default"/>
      </w:rPr>
    </w:lvl>
    <w:lvl w:ilvl="7" w:tplc="C4B25D68">
      <w:numFmt w:val="bullet"/>
      <w:lvlText w:val="•"/>
      <w:lvlJc w:val="left"/>
      <w:pPr>
        <w:ind w:left="7072" w:hanging="126"/>
      </w:pPr>
      <w:rPr>
        <w:rFonts w:hint="default"/>
      </w:rPr>
    </w:lvl>
    <w:lvl w:ilvl="8" w:tplc="C00AF78E">
      <w:numFmt w:val="bullet"/>
      <w:lvlText w:val="•"/>
      <w:lvlJc w:val="left"/>
      <w:pPr>
        <w:ind w:left="8157" w:hanging="126"/>
      </w:pPr>
      <w:rPr>
        <w:rFonts w:hint="default"/>
      </w:rPr>
    </w:lvl>
  </w:abstractNum>
  <w:abstractNum w:abstractNumId="14" w15:restartNumberingAfterBreak="0">
    <w:nsid w:val="36BF0133"/>
    <w:multiLevelType w:val="hybridMultilevel"/>
    <w:tmpl w:val="4592648A"/>
    <w:lvl w:ilvl="0" w:tplc="6052B336">
      <w:numFmt w:val="bullet"/>
      <w:lvlText w:val="•"/>
      <w:lvlJc w:val="left"/>
      <w:pPr>
        <w:ind w:left="120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CF00B0CA">
      <w:numFmt w:val="bullet"/>
      <w:lvlText w:val="•"/>
      <w:lvlJc w:val="left"/>
      <w:pPr>
        <w:ind w:left="560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2" w:tplc="B13495D4">
      <w:numFmt w:val="bullet"/>
      <w:lvlText w:val="•"/>
      <w:lvlJc w:val="left"/>
      <w:pPr>
        <w:ind w:left="1617" w:hanging="126"/>
      </w:pPr>
      <w:rPr>
        <w:rFonts w:hint="default"/>
      </w:rPr>
    </w:lvl>
    <w:lvl w:ilvl="3" w:tplc="661E0016">
      <w:numFmt w:val="bullet"/>
      <w:lvlText w:val="•"/>
      <w:lvlJc w:val="left"/>
      <w:pPr>
        <w:ind w:left="2675" w:hanging="126"/>
      </w:pPr>
      <w:rPr>
        <w:rFonts w:hint="default"/>
      </w:rPr>
    </w:lvl>
    <w:lvl w:ilvl="4" w:tplc="8A9C04A2">
      <w:numFmt w:val="bullet"/>
      <w:lvlText w:val="•"/>
      <w:lvlJc w:val="left"/>
      <w:pPr>
        <w:ind w:left="3733" w:hanging="126"/>
      </w:pPr>
      <w:rPr>
        <w:rFonts w:hint="default"/>
      </w:rPr>
    </w:lvl>
    <w:lvl w:ilvl="5" w:tplc="2FF8A996">
      <w:numFmt w:val="bullet"/>
      <w:lvlText w:val="•"/>
      <w:lvlJc w:val="left"/>
      <w:pPr>
        <w:ind w:left="4791" w:hanging="126"/>
      </w:pPr>
      <w:rPr>
        <w:rFonts w:hint="default"/>
      </w:rPr>
    </w:lvl>
    <w:lvl w:ilvl="6" w:tplc="4FFAA3CE">
      <w:numFmt w:val="bullet"/>
      <w:lvlText w:val="•"/>
      <w:lvlJc w:val="left"/>
      <w:pPr>
        <w:ind w:left="5848" w:hanging="126"/>
      </w:pPr>
      <w:rPr>
        <w:rFonts w:hint="default"/>
      </w:rPr>
    </w:lvl>
    <w:lvl w:ilvl="7" w:tplc="B35415E0">
      <w:numFmt w:val="bullet"/>
      <w:lvlText w:val="•"/>
      <w:lvlJc w:val="left"/>
      <w:pPr>
        <w:ind w:left="6906" w:hanging="126"/>
      </w:pPr>
      <w:rPr>
        <w:rFonts w:hint="default"/>
      </w:rPr>
    </w:lvl>
    <w:lvl w:ilvl="8" w:tplc="9C48E82E">
      <w:numFmt w:val="bullet"/>
      <w:lvlText w:val="•"/>
      <w:lvlJc w:val="left"/>
      <w:pPr>
        <w:ind w:left="7964" w:hanging="126"/>
      </w:pPr>
      <w:rPr>
        <w:rFonts w:hint="default"/>
      </w:rPr>
    </w:lvl>
  </w:abstractNum>
  <w:abstractNum w:abstractNumId="15" w15:restartNumberingAfterBreak="0">
    <w:nsid w:val="376D0A2B"/>
    <w:multiLevelType w:val="hybridMultilevel"/>
    <w:tmpl w:val="8D66F7DA"/>
    <w:lvl w:ilvl="0" w:tplc="449464BC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E6C2332C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A1548EC6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CA06C200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249A7FC6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69AC894E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BF0793E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E0108532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6A1AC630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37ED2AF1"/>
    <w:multiLevelType w:val="hybridMultilevel"/>
    <w:tmpl w:val="2F6CBB68"/>
    <w:lvl w:ilvl="0" w:tplc="12F2213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DA508C"/>
    <w:multiLevelType w:val="hybridMultilevel"/>
    <w:tmpl w:val="C86C6014"/>
    <w:lvl w:ilvl="0" w:tplc="12F2213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42F25"/>
    <w:multiLevelType w:val="hybridMultilevel"/>
    <w:tmpl w:val="B520FC12"/>
    <w:lvl w:ilvl="0" w:tplc="FE743140">
      <w:numFmt w:val="bullet"/>
      <w:lvlText w:val="•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lang w:val="en-US" w:eastAsia="en-US" w:bidi="ar-SA"/>
      </w:rPr>
    </w:lvl>
    <w:lvl w:ilvl="1" w:tplc="CF28EBF6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2" w:tplc="C97046BE">
      <w:numFmt w:val="bullet"/>
      <w:lvlText w:val="•"/>
      <w:lvlJc w:val="left"/>
      <w:pPr>
        <w:ind w:left="2276" w:hanging="360"/>
      </w:pPr>
      <w:rPr>
        <w:rFonts w:hint="default"/>
        <w:lang w:val="en-US" w:eastAsia="en-US" w:bidi="ar-SA"/>
      </w:rPr>
    </w:lvl>
    <w:lvl w:ilvl="3" w:tplc="49663130">
      <w:numFmt w:val="bullet"/>
      <w:lvlText w:val="•"/>
      <w:lvlJc w:val="left"/>
      <w:pPr>
        <w:ind w:left="3332" w:hanging="360"/>
      </w:pPr>
      <w:rPr>
        <w:rFonts w:hint="default"/>
        <w:lang w:val="en-US" w:eastAsia="en-US" w:bidi="ar-SA"/>
      </w:rPr>
    </w:lvl>
    <w:lvl w:ilvl="4" w:tplc="6ECACAE2">
      <w:numFmt w:val="bullet"/>
      <w:lvlText w:val="•"/>
      <w:lvlJc w:val="left"/>
      <w:pPr>
        <w:ind w:left="4389" w:hanging="360"/>
      </w:pPr>
      <w:rPr>
        <w:rFonts w:hint="default"/>
        <w:lang w:val="en-US" w:eastAsia="en-US" w:bidi="ar-SA"/>
      </w:rPr>
    </w:lvl>
    <w:lvl w:ilvl="5" w:tplc="F90CDF68">
      <w:numFmt w:val="bullet"/>
      <w:lvlText w:val="•"/>
      <w:lvlJc w:val="left"/>
      <w:pPr>
        <w:ind w:left="5445" w:hanging="360"/>
      </w:pPr>
      <w:rPr>
        <w:rFonts w:hint="default"/>
        <w:lang w:val="en-US" w:eastAsia="en-US" w:bidi="ar-SA"/>
      </w:rPr>
    </w:lvl>
    <w:lvl w:ilvl="6" w:tplc="2968C0EA">
      <w:numFmt w:val="bullet"/>
      <w:lvlText w:val="•"/>
      <w:lvlJc w:val="left"/>
      <w:pPr>
        <w:ind w:left="6501" w:hanging="360"/>
      </w:pPr>
      <w:rPr>
        <w:rFonts w:hint="default"/>
        <w:lang w:val="en-US" w:eastAsia="en-US" w:bidi="ar-SA"/>
      </w:rPr>
    </w:lvl>
    <w:lvl w:ilvl="7" w:tplc="8548A070">
      <w:numFmt w:val="bullet"/>
      <w:lvlText w:val="•"/>
      <w:lvlJc w:val="left"/>
      <w:pPr>
        <w:ind w:left="7558" w:hanging="360"/>
      </w:pPr>
      <w:rPr>
        <w:rFonts w:hint="default"/>
        <w:lang w:val="en-US" w:eastAsia="en-US" w:bidi="ar-SA"/>
      </w:rPr>
    </w:lvl>
    <w:lvl w:ilvl="8" w:tplc="4F4A646C">
      <w:numFmt w:val="bullet"/>
      <w:lvlText w:val="•"/>
      <w:lvlJc w:val="left"/>
      <w:pPr>
        <w:ind w:left="861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74F633D"/>
    <w:multiLevelType w:val="hybridMultilevel"/>
    <w:tmpl w:val="D1C033C4"/>
    <w:lvl w:ilvl="0" w:tplc="12F2213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F46CE"/>
    <w:multiLevelType w:val="hybridMultilevel"/>
    <w:tmpl w:val="91027F74"/>
    <w:lvl w:ilvl="0" w:tplc="D57C7812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B38EC76C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27403A64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57CED37E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3934EE16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7BC227E0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524F13C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B445CBA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BD20ED36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 w15:restartNumberingAfterBreak="0">
    <w:nsid w:val="4EAC54E2"/>
    <w:multiLevelType w:val="hybridMultilevel"/>
    <w:tmpl w:val="3D0C61D2"/>
    <w:lvl w:ilvl="0" w:tplc="12F2213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B46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6275DD1"/>
    <w:multiLevelType w:val="hybridMultilevel"/>
    <w:tmpl w:val="C1ECFCCE"/>
    <w:lvl w:ilvl="0" w:tplc="218A259E">
      <w:numFmt w:val="bullet"/>
      <w:lvlText w:val="o"/>
      <w:lvlJc w:val="left"/>
      <w:pPr>
        <w:ind w:left="120" w:hanging="16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94FC0C4C">
      <w:numFmt w:val="bullet"/>
      <w:lvlText w:val="•"/>
      <w:lvlJc w:val="left"/>
      <w:pPr>
        <w:ind w:left="560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2" w:tplc="23FE0EC8">
      <w:numFmt w:val="bullet"/>
      <w:lvlText w:val="•"/>
      <w:lvlJc w:val="left"/>
      <w:pPr>
        <w:ind w:left="1644" w:hanging="126"/>
      </w:pPr>
      <w:rPr>
        <w:rFonts w:hint="default"/>
      </w:rPr>
    </w:lvl>
    <w:lvl w:ilvl="3" w:tplc="5BC61D56">
      <w:numFmt w:val="bullet"/>
      <w:lvlText w:val="•"/>
      <w:lvlJc w:val="left"/>
      <w:pPr>
        <w:ind w:left="2728" w:hanging="126"/>
      </w:pPr>
      <w:rPr>
        <w:rFonts w:hint="default"/>
      </w:rPr>
    </w:lvl>
    <w:lvl w:ilvl="4" w:tplc="C58C314E">
      <w:numFmt w:val="bullet"/>
      <w:lvlText w:val="•"/>
      <w:lvlJc w:val="left"/>
      <w:pPr>
        <w:ind w:left="3813" w:hanging="126"/>
      </w:pPr>
      <w:rPr>
        <w:rFonts w:hint="default"/>
      </w:rPr>
    </w:lvl>
    <w:lvl w:ilvl="5" w:tplc="0B865CA8">
      <w:numFmt w:val="bullet"/>
      <w:lvlText w:val="•"/>
      <w:lvlJc w:val="left"/>
      <w:pPr>
        <w:ind w:left="4897" w:hanging="126"/>
      </w:pPr>
      <w:rPr>
        <w:rFonts w:hint="default"/>
      </w:rPr>
    </w:lvl>
    <w:lvl w:ilvl="6" w:tplc="0610F9A8">
      <w:numFmt w:val="bullet"/>
      <w:lvlText w:val="•"/>
      <w:lvlJc w:val="left"/>
      <w:pPr>
        <w:ind w:left="5982" w:hanging="126"/>
      </w:pPr>
      <w:rPr>
        <w:rFonts w:hint="default"/>
      </w:rPr>
    </w:lvl>
    <w:lvl w:ilvl="7" w:tplc="6D049EBC">
      <w:numFmt w:val="bullet"/>
      <w:lvlText w:val="•"/>
      <w:lvlJc w:val="left"/>
      <w:pPr>
        <w:ind w:left="7066" w:hanging="126"/>
      </w:pPr>
      <w:rPr>
        <w:rFonts w:hint="default"/>
      </w:rPr>
    </w:lvl>
    <w:lvl w:ilvl="8" w:tplc="070827E4">
      <w:numFmt w:val="bullet"/>
      <w:lvlText w:val="•"/>
      <w:lvlJc w:val="left"/>
      <w:pPr>
        <w:ind w:left="8151" w:hanging="126"/>
      </w:pPr>
      <w:rPr>
        <w:rFonts w:hint="default"/>
      </w:rPr>
    </w:lvl>
  </w:abstractNum>
  <w:abstractNum w:abstractNumId="24" w15:restartNumberingAfterBreak="0">
    <w:nsid w:val="5CE16A52"/>
    <w:multiLevelType w:val="hybridMultilevel"/>
    <w:tmpl w:val="24CCF22A"/>
    <w:lvl w:ilvl="0" w:tplc="12F22138">
      <w:numFmt w:val="bullet"/>
      <w:lvlText w:val="•"/>
      <w:lvlJc w:val="left"/>
      <w:pPr>
        <w:ind w:left="25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AE93997"/>
    <w:multiLevelType w:val="hybridMultilevel"/>
    <w:tmpl w:val="3D0E8DFE"/>
    <w:lvl w:ilvl="0" w:tplc="12F22138">
      <w:numFmt w:val="bullet"/>
      <w:lvlText w:val="•"/>
      <w:lvlJc w:val="left"/>
      <w:pPr>
        <w:ind w:left="8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8F5AC5"/>
    <w:multiLevelType w:val="hybridMultilevel"/>
    <w:tmpl w:val="2000EFE4"/>
    <w:lvl w:ilvl="0" w:tplc="2FA4F55A">
      <w:numFmt w:val="bullet"/>
      <w:lvlText w:val="•"/>
      <w:lvlJc w:val="left"/>
      <w:pPr>
        <w:ind w:left="8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3CFAA5B2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320AF7BC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9918A2EC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D80A9608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D92F462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5B66384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5F860590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D1C64E40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6FD8797A"/>
    <w:multiLevelType w:val="hybridMultilevel"/>
    <w:tmpl w:val="FB0CA194"/>
    <w:lvl w:ilvl="0" w:tplc="1284D612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hanging="360"/>
      </w:pPr>
      <w:rPr>
        <w:rFonts w:ascii="Symbol" w:hAnsi="Symbol" w:hint="default"/>
      </w:rPr>
    </w:lvl>
    <w:lvl w:ilvl="1" w:tplc="F9943588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2" w:tplc="EAB0F212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3" w:tplc="54C8D492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78EC7086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5" w:tplc="61F43116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6" w:tplc="99C8241A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5A26BAE8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8" w:tplc="F73E9060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</w:abstractNum>
  <w:abstractNum w:abstractNumId="28" w15:restartNumberingAfterBreak="0">
    <w:nsid w:val="701E101E"/>
    <w:multiLevelType w:val="hybridMultilevel"/>
    <w:tmpl w:val="27F2B1F2"/>
    <w:lvl w:ilvl="0" w:tplc="12F22138">
      <w:numFmt w:val="bullet"/>
      <w:lvlText w:val="•"/>
      <w:lvlJc w:val="left"/>
      <w:pPr>
        <w:ind w:left="686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76B70D8B"/>
    <w:multiLevelType w:val="hybridMultilevel"/>
    <w:tmpl w:val="88128118"/>
    <w:lvl w:ilvl="0" w:tplc="12F22138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56AF1"/>
    <w:multiLevelType w:val="hybridMultilevel"/>
    <w:tmpl w:val="C76E4708"/>
    <w:lvl w:ilvl="0" w:tplc="12F22138">
      <w:numFmt w:val="bullet"/>
      <w:lvlText w:val="•"/>
      <w:lvlJc w:val="left"/>
      <w:pPr>
        <w:ind w:left="9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27"/>
  </w:num>
  <w:num w:numId="4">
    <w:abstractNumId w:val="2"/>
  </w:num>
  <w:num w:numId="5">
    <w:abstractNumId w:val="7"/>
  </w:num>
  <w:num w:numId="6">
    <w:abstractNumId w:val="8"/>
  </w:num>
  <w:num w:numId="7">
    <w:abstractNumId w:val="20"/>
  </w:num>
  <w:num w:numId="8">
    <w:abstractNumId w:val="15"/>
  </w:num>
  <w:num w:numId="9">
    <w:abstractNumId w:val="9"/>
  </w:num>
  <w:num w:numId="10">
    <w:abstractNumId w:val="26"/>
  </w:num>
  <w:num w:numId="11">
    <w:abstractNumId w:val="22"/>
  </w:num>
  <w:num w:numId="12">
    <w:abstractNumId w:val="4"/>
  </w:num>
  <w:num w:numId="13">
    <w:abstractNumId w:val="3"/>
  </w:num>
  <w:num w:numId="14">
    <w:abstractNumId w:val="25"/>
  </w:num>
  <w:num w:numId="15">
    <w:abstractNumId w:val="19"/>
  </w:num>
  <w:num w:numId="16">
    <w:abstractNumId w:val="21"/>
  </w:num>
  <w:num w:numId="17">
    <w:abstractNumId w:val="17"/>
  </w:num>
  <w:num w:numId="18">
    <w:abstractNumId w:val="16"/>
  </w:num>
  <w:num w:numId="19">
    <w:abstractNumId w:val="5"/>
  </w:num>
  <w:num w:numId="20">
    <w:abstractNumId w:val="18"/>
  </w:num>
  <w:num w:numId="21">
    <w:abstractNumId w:val="28"/>
  </w:num>
  <w:num w:numId="22">
    <w:abstractNumId w:val="12"/>
  </w:num>
  <w:num w:numId="23">
    <w:abstractNumId w:val="0"/>
  </w:num>
  <w:num w:numId="24">
    <w:abstractNumId w:val="23"/>
  </w:num>
  <w:num w:numId="25">
    <w:abstractNumId w:val="6"/>
  </w:num>
  <w:num w:numId="26">
    <w:abstractNumId w:val="14"/>
  </w:num>
  <w:num w:numId="27">
    <w:abstractNumId w:val="30"/>
  </w:num>
  <w:num w:numId="28">
    <w:abstractNumId w:val="29"/>
  </w:num>
  <w:num w:numId="29">
    <w:abstractNumId w:val="1"/>
  </w:num>
  <w:num w:numId="30">
    <w:abstractNumId w:val="24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sDA0NbW0tDQ2MzJX0lEKTi0uzszPAymwqAUAR8k4fiwAAAA="/>
  </w:docVars>
  <w:rsids>
    <w:rsidRoot w:val="004446AD"/>
    <w:rsid w:val="00006BCA"/>
    <w:rsid w:val="0005486E"/>
    <w:rsid w:val="000565C8"/>
    <w:rsid w:val="000B23B2"/>
    <w:rsid w:val="000B5ECA"/>
    <w:rsid w:val="000C2F59"/>
    <w:rsid w:val="000C6948"/>
    <w:rsid w:val="00110646"/>
    <w:rsid w:val="001654AB"/>
    <w:rsid w:val="001818B1"/>
    <w:rsid w:val="001F5A3F"/>
    <w:rsid w:val="0021308F"/>
    <w:rsid w:val="0022303A"/>
    <w:rsid w:val="002350B1"/>
    <w:rsid w:val="002353F1"/>
    <w:rsid w:val="00243DF8"/>
    <w:rsid w:val="002678E0"/>
    <w:rsid w:val="0027498C"/>
    <w:rsid w:val="00283E65"/>
    <w:rsid w:val="002B2C89"/>
    <w:rsid w:val="002F7197"/>
    <w:rsid w:val="00351900"/>
    <w:rsid w:val="00367542"/>
    <w:rsid w:val="0038136E"/>
    <w:rsid w:val="00431904"/>
    <w:rsid w:val="004446AD"/>
    <w:rsid w:val="00454384"/>
    <w:rsid w:val="004A5149"/>
    <w:rsid w:val="004A6629"/>
    <w:rsid w:val="004C129D"/>
    <w:rsid w:val="0050122A"/>
    <w:rsid w:val="00517E09"/>
    <w:rsid w:val="0052539B"/>
    <w:rsid w:val="005757ED"/>
    <w:rsid w:val="00592BC7"/>
    <w:rsid w:val="005D094C"/>
    <w:rsid w:val="00603840"/>
    <w:rsid w:val="00731812"/>
    <w:rsid w:val="00765F91"/>
    <w:rsid w:val="007A65A9"/>
    <w:rsid w:val="007F524B"/>
    <w:rsid w:val="00802DA5"/>
    <w:rsid w:val="008119A2"/>
    <w:rsid w:val="00817740"/>
    <w:rsid w:val="008D2E1C"/>
    <w:rsid w:val="009200F9"/>
    <w:rsid w:val="0097084D"/>
    <w:rsid w:val="00994FF9"/>
    <w:rsid w:val="009F39C4"/>
    <w:rsid w:val="00A70F79"/>
    <w:rsid w:val="00AD6384"/>
    <w:rsid w:val="00AE5502"/>
    <w:rsid w:val="00AF1231"/>
    <w:rsid w:val="00B154D2"/>
    <w:rsid w:val="00BC3753"/>
    <w:rsid w:val="00BD135F"/>
    <w:rsid w:val="00D24D57"/>
    <w:rsid w:val="00DA385C"/>
    <w:rsid w:val="00DB5F2D"/>
    <w:rsid w:val="00DC2A21"/>
    <w:rsid w:val="00DC591A"/>
    <w:rsid w:val="00DD1EDB"/>
    <w:rsid w:val="00DF36F4"/>
    <w:rsid w:val="00E3014B"/>
    <w:rsid w:val="00E942BD"/>
    <w:rsid w:val="00EB3D33"/>
    <w:rsid w:val="00EF115B"/>
    <w:rsid w:val="00F246B3"/>
    <w:rsid w:val="00F3434A"/>
    <w:rsid w:val="00F36E2D"/>
    <w:rsid w:val="00F403BC"/>
    <w:rsid w:val="00F554BF"/>
    <w:rsid w:val="00FA4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DF91F"/>
  <w15:docId w15:val="{C7865480-934B-469B-BD7C-231E29770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92" w:line="354" w:lineRule="exact"/>
      <w:ind w:left="10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56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6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34"/>
      <w:ind w:left="120"/>
    </w:pPr>
    <w:rPr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5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942B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42B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36E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E2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36E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E2D"/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rsid w:val="001818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hupinderkumarcs@g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bhupinderkumarcs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79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pinder Kumar Sharma</cp:lastModifiedBy>
  <cp:revision>4</cp:revision>
  <dcterms:created xsi:type="dcterms:W3CDTF">2022-06-29T00:27:00Z</dcterms:created>
  <dcterms:modified xsi:type="dcterms:W3CDTF">2022-06-2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3T00:00:00Z</vt:filetime>
  </property>
  <property fmtid="{D5CDD505-2E9C-101B-9397-08002B2CF9AE}" pid="3" name="Creator">
    <vt:lpwstr>Apache FOP Version 2.2</vt:lpwstr>
  </property>
  <property fmtid="{D5CDD505-2E9C-101B-9397-08002B2CF9AE}" pid="4" name="LastSaved">
    <vt:filetime>2021-11-13T00:00:00Z</vt:filetime>
  </property>
  <property fmtid="{D5CDD505-2E9C-101B-9397-08002B2CF9AE}" pid="5" name="MSIP_Label_a0819fa7-4367-4500-ba88-dd630d977609_Enabled">
    <vt:lpwstr>true</vt:lpwstr>
  </property>
  <property fmtid="{D5CDD505-2E9C-101B-9397-08002B2CF9AE}" pid="6" name="MSIP_Label_a0819fa7-4367-4500-ba88-dd630d977609_SetDate">
    <vt:lpwstr>2022-06-29T00:08:03Z</vt:lpwstr>
  </property>
  <property fmtid="{D5CDD505-2E9C-101B-9397-08002B2CF9AE}" pid="7" name="MSIP_Label_a0819fa7-4367-4500-ba88-dd630d977609_Method">
    <vt:lpwstr>Standard</vt:lpwstr>
  </property>
  <property fmtid="{D5CDD505-2E9C-101B-9397-08002B2CF9AE}" pid="8" name="MSIP_Label_a0819fa7-4367-4500-ba88-dd630d977609_Name">
    <vt:lpwstr>a0819fa7-4367-4500-ba88-dd630d977609</vt:lpwstr>
  </property>
  <property fmtid="{D5CDD505-2E9C-101B-9397-08002B2CF9AE}" pid="9" name="MSIP_Label_a0819fa7-4367-4500-ba88-dd630d977609_SiteId">
    <vt:lpwstr>63ce7d59-2f3e-42cd-a8cc-be764cff5eb6</vt:lpwstr>
  </property>
  <property fmtid="{D5CDD505-2E9C-101B-9397-08002B2CF9AE}" pid="10" name="MSIP_Label_a0819fa7-4367-4500-ba88-dd630d977609_ActionId">
    <vt:lpwstr>42bbc140-035c-48bc-bff2-95389e8b5c12</vt:lpwstr>
  </property>
  <property fmtid="{D5CDD505-2E9C-101B-9397-08002B2CF9AE}" pid="11" name="MSIP_Label_a0819fa7-4367-4500-ba88-dd630d977609_ContentBits">
    <vt:lpwstr>0</vt:lpwstr>
  </property>
</Properties>
</file>